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EAA77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22CE5D4A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61DDB35A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11366AE0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6FAECB6B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1FBEC2FB" w14:textId="77777777" w:rsidR="00C06B1D" w:rsidRDefault="00C06B1D" w:rsidP="00193FF0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ind w:left="-720"/>
        <w:jc w:val="center"/>
        <w:rPr>
          <w:rFonts w:ascii="Times New Roman" w:eastAsia="Times New Roman" w:hAnsi="Times New Roman" w:cs="ESRI US Forestry 2"/>
          <w:b/>
          <w:bCs/>
          <w:szCs w:val="22"/>
        </w:rPr>
      </w:pPr>
    </w:p>
    <w:p w14:paraId="744ADB71" w14:textId="77777777" w:rsidR="00316A5B" w:rsidRDefault="00316A5B" w:rsidP="00316A5B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rPr>
          <w:rFonts w:ascii="Times New Roman" w:eastAsia="Times New Roman" w:hAnsi="Times New Roman" w:cs="ESRI US Forestry 2"/>
          <w:b/>
          <w:bCs/>
          <w:sz w:val="24"/>
        </w:rPr>
      </w:pPr>
    </w:p>
    <w:p w14:paraId="76D16A18" w14:textId="77777777" w:rsidR="000F6288" w:rsidRPr="005A46C7" w:rsidRDefault="000F6288" w:rsidP="007168F4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jc w:val="center"/>
        <w:rPr>
          <w:rFonts w:ascii="Times New Roman" w:eastAsia="Times New Roman" w:hAnsi="Times New Roman" w:cs="ESRI US Forestry 2"/>
          <w:b/>
          <w:bCs/>
          <w:sz w:val="24"/>
        </w:rPr>
      </w:pPr>
      <w:r w:rsidRPr="005A46C7">
        <w:rPr>
          <w:rFonts w:ascii="Times New Roman" w:eastAsia="Times New Roman" w:hAnsi="Times New Roman" w:cs="ESRI US Forestry 2"/>
          <w:b/>
          <w:bCs/>
          <w:sz w:val="24"/>
        </w:rPr>
        <w:t>CLERMONT COUNTY PLANNING COMMISSION AGENDA</w:t>
      </w:r>
    </w:p>
    <w:p w14:paraId="5AE01839" w14:textId="6D6C721A" w:rsidR="005A46C7" w:rsidRDefault="00994B8C" w:rsidP="000B5C41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jc w:val="center"/>
        <w:rPr>
          <w:rFonts w:ascii="Times New Roman" w:eastAsia="Times New Roman" w:hAnsi="Times New Roman" w:cs="ESRI US Forestry 2"/>
          <w:bCs/>
          <w:sz w:val="24"/>
        </w:rPr>
      </w:pPr>
      <w:r>
        <w:rPr>
          <w:rFonts w:ascii="Times New Roman" w:eastAsia="Times New Roman" w:hAnsi="Times New Roman" w:cs="ESRI US Forestry 2"/>
          <w:bCs/>
          <w:sz w:val="24"/>
        </w:rPr>
        <w:t xml:space="preserve">MARCH </w:t>
      </w:r>
      <w:r w:rsidR="00625EF3" w:rsidRPr="005A46C7">
        <w:rPr>
          <w:rFonts w:ascii="Times New Roman" w:eastAsia="Times New Roman" w:hAnsi="Times New Roman" w:cs="ESRI US Forestry 2"/>
          <w:bCs/>
          <w:sz w:val="24"/>
        </w:rPr>
        <w:t xml:space="preserve">REGULAR MEETING | </w:t>
      </w:r>
      <w:r>
        <w:rPr>
          <w:rFonts w:ascii="Times New Roman" w:eastAsia="Times New Roman" w:hAnsi="Times New Roman" w:cs="ESRI US Forestry 2"/>
          <w:bCs/>
          <w:sz w:val="24"/>
        </w:rPr>
        <w:t>March 25</w:t>
      </w:r>
      <w:r w:rsidR="005C255B">
        <w:rPr>
          <w:rFonts w:ascii="Times New Roman" w:eastAsia="Times New Roman" w:hAnsi="Times New Roman" w:cs="ESRI US Forestry 2"/>
          <w:bCs/>
          <w:sz w:val="24"/>
        </w:rPr>
        <w:t>,</w:t>
      </w:r>
      <w:r w:rsidR="00475718">
        <w:rPr>
          <w:rFonts w:ascii="Times New Roman" w:eastAsia="Times New Roman" w:hAnsi="Times New Roman" w:cs="ESRI US Forestry 2"/>
          <w:bCs/>
          <w:sz w:val="24"/>
        </w:rPr>
        <w:t xml:space="preserve"> </w:t>
      </w:r>
      <w:r w:rsidR="00B45F1B">
        <w:rPr>
          <w:rFonts w:ascii="Times New Roman" w:eastAsia="Times New Roman" w:hAnsi="Times New Roman" w:cs="ESRI US Forestry 2"/>
          <w:bCs/>
          <w:sz w:val="24"/>
        </w:rPr>
        <w:t>2025</w:t>
      </w:r>
      <w:r w:rsidR="00453841">
        <w:rPr>
          <w:rFonts w:ascii="Times New Roman" w:eastAsia="Times New Roman" w:hAnsi="Times New Roman" w:cs="ESRI US Forestry 2"/>
          <w:bCs/>
          <w:sz w:val="24"/>
        </w:rPr>
        <w:t>,</w:t>
      </w:r>
      <w:r w:rsidR="00625EF3" w:rsidRPr="005A46C7">
        <w:rPr>
          <w:rFonts w:ascii="Times New Roman" w:eastAsia="Times New Roman" w:hAnsi="Times New Roman" w:cs="ESRI US Forestry 2"/>
          <w:bCs/>
          <w:sz w:val="24"/>
        </w:rPr>
        <w:t xml:space="preserve"> 5:00 PM</w:t>
      </w:r>
    </w:p>
    <w:p w14:paraId="620E2623" w14:textId="77777777" w:rsidR="009D4499" w:rsidRPr="005A46C7" w:rsidRDefault="00693218" w:rsidP="000B5C41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jc w:val="center"/>
        <w:rPr>
          <w:rFonts w:ascii="Times New Roman" w:eastAsia="Times New Roman" w:hAnsi="Times New Roman" w:cs="ESRI US Forestry 2"/>
          <w:bCs/>
          <w:sz w:val="24"/>
        </w:rPr>
      </w:pPr>
      <w:r w:rsidRPr="00693218">
        <w:rPr>
          <w:rFonts w:ascii="Times New Roman" w:eastAsia="Times New Roman" w:hAnsi="Times New Roman" w:cs="ESRI US Forestry 2"/>
          <w:bCs/>
          <w:sz w:val="24"/>
        </w:rPr>
        <w:t>Shared Conference Room | 2381 Clermont Center Drive | Batavia, Ohio 45103</w:t>
      </w:r>
    </w:p>
    <w:p w14:paraId="53D9E7FA" w14:textId="77777777" w:rsidR="009D4499" w:rsidRPr="00D86DC6" w:rsidRDefault="009D4499" w:rsidP="000B5C41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/>
          <w:bCs/>
          <w:szCs w:val="22"/>
          <w:u w:val="single"/>
        </w:rPr>
      </w:pPr>
    </w:p>
    <w:p w14:paraId="69A544CC" w14:textId="77777777" w:rsidR="000F6288" w:rsidRPr="00327ED8" w:rsidRDefault="000F6288" w:rsidP="00327ED8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/>
          <w:bCs/>
          <w:szCs w:val="22"/>
        </w:rPr>
      </w:pPr>
      <w:r w:rsidRPr="00327ED8">
        <w:rPr>
          <w:rFonts w:ascii="Times New Roman" w:eastAsia="Times New Roman" w:hAnsi="Times New Roman" w:cs="ESRI US Forestry 2"/>
          <w:b/>
          <w:bCs/>
          <w:szCs w:val="22"/>
          <w:u w:val="single"/>
        </w:rPr>
        <w:t>CALL TO ORDER</w:t>
      </w:r>
    </w:p>
    <w:p w14:paraId="044D444B" w14:textId="77777777" w:rsidR="000F6288" w:rsidRPr="00761BE2" w:rsidRDefault="000F6288" w:rsidP="000B5C41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Cs/>
          <w:szCs w:val="22"/>
        </w:rPr>
      </w:pPr>
    </w:p>
    <w:p w14:paraId="2341A03A" w14:textId="77777777" w:rsidR="000F6288" w:rsidRPr="00327ED8" w:rsidRDefault="000F6288" w:rsidP="00327ED8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/>
          <w:bCs/>
          <w:szCs w:val="22"/>
        </w:rPr>
      </w:pPr>
      <w:r w:rsidRPr="00327ED8">
        <w:rPr>
          <w:rFonts w:ascii="Times New Roman" w:eastAsia="Times New Roman" w:hAnsi="Times New Roman" w:cs="ESRI US Forestry 2"/>
          <w:b/>
          <w:bCs/>
          <w:szCs w:val="22"/>
          <w:u w:val="single"/>
        </w:rPr>
        <w:t>PLEDGE</w:t>
      </w:r>
    </w:p>
    <w:p w14:paraId="27ACA6A4" w14:textId="77777777" w:rsidR="000F6288" w:rsidRPr="00761BE2" w:rsidRDefault="000F6288" w:rsidP="000B5C41">
      <w:pPr>
        <w:widowControl w:val="0"/>
        <w:tabs>
          <w:tab w:val="left" w:pos="-720"/>
          <w:tab w:val="left" w:pos="-270"/>
          <w:tab w:val="left" w:pos="450"/>
          <w:tab w:val="left" w:pos="1170"/>
          <w:tab w:val="left" w:pos="1890"/>
          <w:tab w:val="left" w:pos="2610"/>
          <w:tab w:val="left" w:pos="3330"/>
          <w:tab w:val="left" w:pos="4050"/>
          <w:tab w:val="left" w:pos="4770"/>
          <w:tab w:val="left" w:pos="5490"/>
          <w:tab w:val="left" w:pos="6210"/>
          <w:tab w:val="left" w:pos="6930"/>
          <w:tab w:val="left" w:pos="7650"/>
          <w:tab w:val="left" w:pos="792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Cs/>
          <w:szCs w:val="22"/>
        </w:rPr>
      </w:pPr>
    </w:p>
    <w:p w14:paraId="2581A5B1" w14:textId="77777777" w:rsidR="00327ED8" w:rsidRPr="00327ED8" w:rsidRDefault="007C2FDD" w:rsidP="00327ED8">
      <w:pPr>
        <w:widowControl w:val="0"/>
        <w:tabs>
          <w:tab w:val="left" w:pos="-2160"/>
          <w:tab w:val="left" w:pos="-1440"/>
          <w:tab w:val="left" w:pos="-720"/>
          <w:tab w:val="left" w:pos="864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/>
          <w:bCs/>
          <w:szCs w:val="22"/>
          <w:u w:val="single"/>
        </w:rPr>
      </w:pPr>
      <w:r w:rsidRPr="00327ED8">
        <w:rPr>
          <w:rFonts w:ascii="Times New Roman" w:eastAsia="Times New Roman" w:hAnsi="Times New Roman" w:cs="ESRI US Forestry 2"/>
          <w:b/>
          <w:bCs/>
          <w:szCs w:val="22"/>
          <w:u w:val="single"/>
        </w:rPr>
        <w:t>ROLL CALL</w:t>
      </w:r>
    </w:p>
    <w:p w14:paraId="79BE2F0B" w14:textId="77777777" w:rsidR="00327ED8" w:rsidRPr="00327ED8" w:rsidRDefault="00327ED8" w:rsidP="00327ED8">
      <w:pPr>
        <w:pStyle w:val="ListParagraph"/>
        <w:rPr>
          <w:rFonts w:ascii="Times New Roman" w:hAnsi="Times New Roman" w:cs="Times New Roman"/>
          <w:b/>
          <w:bCs/>
          <w:szCs w:val="22"/>
          <w:u w:val="single"/>
        </w:rPr>
      </w:pPr>
    </w:p>
    <w:p w14:paraId="101FBE99" w14:textId="77777777" w:rsidR="006D0551" w:rsidRPr="00327ED8" w:rsidRDefault="006D0551" w:rsidP="00327ED8">
      <w:pPr>
        <w:widowControl w:val="0"/>
        <w:tabs>
          <w:tab w:val="left" w:pos="-2160"/>
          <w:tab w:val="left" w:pos="-1440"/>
          <w:tab w:val="left" w:pos="-720"/>
          <w:tab w:val="left" w:pos="864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ESRI US Forestry 2"/>
          <w:b/>
          <w:bCs/>
          <w:szCs w:val="22"/>
          <w:u w:val="single"/>
        </w:rPr>
      </w:pPr>
      <w:r w:rsidRPr="00327ED8">
        <w:rPr>
          <w:rFonts w:ascii="Times New Roman" w:hAnsi="Times New Roman" w:cs="Times New Roman"/>
          <w:b/>
          <w:bCs/>
          <w:szCs w:val="22"/>
          <w:u w:val="single"/>
        </w:rPr>
        <w:t xml:space="preserve">APPROVAL OF MINUTES  </w:t>
      </w:r>
    </w:p>
    <w:p w14:paraId="2CDFA1F7" w14:textId="6B8FD4C4" w:rsidR="00327ED8" w:rsidRDefault="008E5D39" w:rsidP="006250A5">
      <w:pPr>
        <w:pStyle w:val="ListParagraph"/>
        <w:widowControl w:val="0"/>
        <w:numPr>
          <w:ilvl w:val="0"/>
          <w:numId w:val="7"/>
        </w:numPr>
        <w:tabs>
          <w:tab w:val="left" w:pos="-2160"/>
          <w:tab w:val="left" w:pos="-1440"/>
          <w:tab w:val="left" w:pos="-720"/>
          <w:tab w:val="left" w:pos="720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February 25,</w:t>
      </w:r>
      <w:r w:rsidR="00940570" w:rsidRPr="006250A5">
        <w:rPr>
          <w:rFonts w:ascii="Times New Roman" w:hAnsi="Times New Roman" w:cs="Times New Roman"/>
          <w:b/>
          <w:bCs/>
          <w:szCs w:val="22"/>
        </w:rPr>
        <w:t xml:space="preserve"> 202</w:t>
      </w:r>
      <w:r w:rsidR="003836BC">
        <w:rPr>
          <w:rFonts w:ascii="Times New Roman" w:hAnsi="Times New Roman" w:cs="Times New Roman"/>
          <w:b/>
          <w:bCs/>
          <w:szCs w:val="22"/>
        </w:rPr>
        <w:t>5</w:t>
      </w:r>
    </w:p>
    <w:p w14:paraId="1A5544EB" w14:textId="77777777" w:rsidR="006250A5" w:rsidRPr="006250A5" w:rsidRDefault="006250A5" w:rsidP="006250A5">
      <w:pPr>
        <w:pStyle w:val="ListParagraph"/>
        <w:widowControl w:val="0"/>
        <w:tabs>
          <w:tab w:val="left" w:pos="-2160"/>
          <w:tab w:val="left" w:pos="-1440"/>
          <w:tab w:val="left" w:pos="-720"/>
          <w:tab w:val="left" w:pos="720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Cs w:val="22"/>
        </w:rPr>
      </w:pPr>
    </w:p>
    <w:p w14:paraId="5441AA16" w14:textId="77777777" w:rsidR="00675666" w:rsidRPr="00327ED8" w:rsidRDefault="00675666" w:rsidP="00327ED8">
      <w:pPr>
        <w:widowControl w:val="0"/>
        <w:tabs>
          <w:tab w:val="left" w:pos="-2160"/>
          <w:tab w:val="left" w:pos="-1440"/>
          <w:tab w:val="left" w:pos="-720"/>
          <w:tab w:val="left" w:pos="720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Cs w:val="22"/>
        </w:rPr>
      </w:pPr>
      <w:r w:rsidRPr="00327ED8">
        <w:rPr>
          <w:rFonts w:ascii="Times New Roman" w:eastAsia="Times New Roman" w:hAnsi="Times New Roman" w:cs="ESRI US Forestry 2"/>
          <w:b/>
          <w:bCs/>
          <w:szCs w:val="22"/>
          <w:u w:val="single"/>
        </w:rPr>
        <w:t>SWEARING IN OF THOSE TO TESTIFY BEFORE THE COMMISSION</w:t>
      </w:r>
    </w:p>
    <w:p w14:paraId="6F81F67A" w14:textId="77777777" w:rsidR="008E5D39" w:rsidRPr="000A2F9D" w:rsidRDefault="008E5D39" w:rsidP="000B5C41">
      <w:pPr>
        <w:widowControl w:val="0"/>
        <w:tabs>
          <w:tab w:val="left" w:pos="-2160"/>
          <w:tab w:val="left" w:pos="-1440"/>
          <w:tab w:val="left" w:pos="-720"/>
          <w:tab w:val="left" w:pos="864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bCs/>
          <w:szCs w:val="22"/>
          <w:u w:val="single"/>
        </w:rPr>
      </w:pPr>
    </w:p>
    <w:p w14:paraId="1B66554F" w14:textId="0C38BC86" w:rsidR="00262589" w:rsidRDefault="007C2FDD" w:rsidP="00494762">
      <w:pPr>
        <w:spacing w:line="276" w:lineRule="auto"/>
        <w:jc w:val="both"/>
        <w:rPr>
          <w:rFonts w:ascii="Times New Roman" w:hAnsi="Times New Roman" w:cs="Times New Roman"/>
          <w:b/>
          <w:szCs w:val="22"/>
          <w:u w:val="single"/>
        </w:rPr>
      </w:pPr>
      <w:r w:rsidRPr="00327ED8">
        <w:rPr>
          <w:rFonts w:ascii="Times New Roman" w:hAnsi="Times New Roman" w:cs="Times New Roman"/>
          <w:b/>
          <w:szCs w:val="22"/>
          <w:u w:val="single"/>
        </w:rPr>
        <w:t>NEW BUSINESS</w:t>
      </w:r>
    </w:p>
    <w:p w14:paraId="54E8670B" w14:textId="77777777" w:rsidR="00494762" w:rsidRPr="00494762" w:rsidRDefault="00494762" w:rsidP="00494762">
      <w:pPr>
        <w:spacing w:line="276" w:lineRule="auto"/>
        <w:jc w:val="both"/>
        <w:rPr>
          <w:rFonts w:ascii="Times New Roman" w:hAnsi="Times New Roman" w:cs="Times New Roman"/>
          <w:b/>
          <w:szCs w:val="22"/>
          <w:u w:val="single"/>
        </w:rPr>
      </w:pPr>
    </w:p>
    <w:p w14:paraId="69EDE4A3" w14:textId="54480561" w:rsidR="00D52D59" w:rsidRDefault="008E5D39" w:rsidP="008E5D3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Cs w:val="22"/>
          <w:u w:val="single"/>
        </w:rPr>
      </w:pPr>
      <w:r>
        <w:rPr>
          <w:rFonts w:ascii="Times New Roman" w:hAnsi="Times New Roman" w:cs="Times New Roman"/>
          <w:b/>
          <w:bCs/>
          <w:szCs w:val="22"/>
          <w:u w:val="single"/>
        </w:rPr>
        <w:t>Batavia Township Zoning Map Amendment Case B-0</w:t>
      </w:r>
      <w:r>
        <w:rPr>
          <w:rFonts w:ascii="Times New Roman" w:hAnsi="Times New Roman" w:cs="Times New Roman"/>
          <w:b/>
          <w:bCs/>
          <w:szCs w:val="22"/>
          <w:u w:val="single"/>
        </w:rPr>
        <w:t>4</w:t>
      </w:r>
      <w:r>
        <w:rPr>
          <w:rFonts w:ascii="Times New Roman" w:hAnsi="Times New Roman" w:cs="Times New Roman"/>
          <w:b/>
          <w:bCs/>
          <w:szCs w:val="22"/>
          <w:u w:val="single"/>
        </w:rPr>
        <w:t>-</w:t>
      </w:r>
      <w:r>
        <w:rPr>
          <w:rFonts w:ascii="Times New Roman" w:hAnsi="Times New Roman" w:cs="Times New Roman"/>
          <w:b/>
          <w:bCs/>
          <w:szCs w:val="22"/>
          <w:u w:val="single"/>
        </w:rPr>
        <w:t>25Z</w:t>
      </w:r>
    </w:p>
    <w:p w14:paraId="1C24C492" w14:textId="49164029" w:rsidR="008E5D39" w:rsidRPr="008E5D39" w:rsidRDefault="008E5D39" w:rsidP="008E5D3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4932 SR 132</w:t>
      </w:r>
      <w:r w:rsidR="0084182A">
        <w:rPr>
          <w:rFonts w:ascii="Times New Roman" w:hAnsi="Times New Roman" w:cs="Times New Roman"/>
          <w:b/>
          <w:bCs/>
          <w:szCs w:val="22"/>
        </w:rPr>
        <w:br/>
      </w:r>
    </w:p>
    <w:p w14:paraId="5E95FB47" w14:textId="324F7465" w:rsidR="008E5D39" w:rsidRDefault="008E5D39" w:rsidP="008E5D3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Cs w:val="22"/>
          <w:u w:val="single"/>
        </w:rPr>
      </w:pPr>
      <w:r>
        <w:rPr>
          <w:rFonts w:ascii="Times New Roman" w:hAnsi="Times New Roman" w:cs="Times New Roman"/>
          <w:b/>
          <w:bCs/>
          <w:szCs w:val="22"/>
          <w:u w:val="single"/>
        </w:rPr>
        <w:t>Batavia Township Zoning Map Amendment Case B-04-25Z</w:t>
      </w:r>
      <w:r>
        <w:rPr>
          <w:rFonts w:ascii="Times New Roman" w:hAnsi="Times New Roman" w:cs="Times New Roman"/>
          <w:b/>
          <w:bCs/>
          <w:szCs w:val="22"/>
          <w:u w:val="single"/>
        </w:rPr>
        <w:t>PD</w:t>
      </w:r>
    </w:p>
    <w:p w14:paraId="1303A625" w14:textId="75A84E3E" w:rsidR="008E5D39" w:rsidRPr="008E5D39" w:rsidRDefault="008E5D39" w:rsidP="008E5D3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Cs w:val="22"/>
          <w:u w:val="single"/>
        </w:rPr>
      </w:pPr>
      <w:r>
        <w:rPr>
          <w:rFonts w:ascii="Times New Roman" w:hAnsi="Times New Roman" w:cs="Times New Roman"/>
          <w:b/>
          <w:bCs/>
          <w:szCs w:val="22"/>
        </w:rPr>
        <w:t>Batavia R</w:t>
      </w:r>
      <w:r w:rsidRPr="008E5D39">
        <w:rPr>
          <w:rFonts w:ascii="Times New Roman" w:hAnsi="Times New Roman" w:cs="Times New Roman"/>
          <w:b/>
          <w:bCs/>
          <w:szCs w:val="22"/>
        </w:rPr>
        <w:t>d</w:t>
      </w:r>
      <w:r>
        <w:rPr>
          <w:rFonts w:ascii="Times New Roman" w:hAnsi="Times New Roman" w:cs="Times New Roman"/>
          <w:b/>
          <w:bCs/>
          <w:szCs w:val="22"/>
        </w:rPr>
        <w:t>. / Vista Meadows Dr.</w:t>
      </w:r>
      <w:r w:rsidR="0084182A">
        <w:rPr>
          <w:rFonts w:ascii="Times New Roman" w:hAnsi="Times New Roman" w:cs="Times New Roman"/>
          <w:b/>
          <w:bCs/>
          <w:szCs w:val="22"/>
        </w:rPr>
        <w:br/>
      </w:r>
    </w:p>
    <w:p w14:paraId="4DB1CF39" w14:textId="0A5F7EF2" w:rsidR="008E5D39" w:rsidRPr="008E5D39" w:rsidRDefault="008E5D39" w:rsidP="008E5D3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Cs w:val="22"/>
          <w:u w:val="single"/>
        </w:rPr>
      </w:pPr>
      <w:r w:rsidRPr="008E5D39">
        <w:rPr>
          <w:rFonts w:ascii="Times New Roman" w:hAnsi="Times New Roman" w:cs="Times New Roman"/>
          <w:b/>
          <w:bCs/>
          <w:szCs w:val="22"/>
          <w:u w:val="single"/>
        </w:rPr>
        <w:t>Goshen Township Zoning Map Amendment Case</w:t>
      </w:r>
    </w:p>
    <w:p w14:paraId="6548083F" w14:textId="6534640A" w:rsidR="008E5D39" w:rsidRPr="008E5D39" w:rsidRDefault="008E5D39" w:rsidP="008E5D3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Cs w:val="22"/>
          <w:u w:val="single"/>
        </w:rPr>
      </w:pPr>
      <w:r>
        <w:rPr>
          <w:rFonts w:ascii="Times New Roman" w:hAnsi="Times New Roman" w:cs="Times New Roman"/>
          <w:b/>
          <w:bCs/>
          <w:szCs w:val="22"/>
        </w:rPr>
        <w:t>6300 Smith Rd.</w:t>
      </w:r>
    </w:p>
    <w:p w14:paraId="11E44BC7" w14:textId="77777777" w:rsidR="008E5D39" w:rsidRPr="008E5D39" w:rsidRDefault="008E5D39" w:rsidP="008E5D39">
      <w:pPr>
        <w:rPr>
          <w:rFonts w:ascii="Times New Roman" w:hAnsi="Times New Roman" w:cs="Times New Roman"/>
          <w:b/>
          <w:bCs/>
          <w:szCs w:val="22"/>
          <w:u w:val="single"/>
        </w:rPr>
      </w:pPr>
    </w:p>
    <w:p w14:paraId="0AB18C4E" w14:textId="77777777" w:rsidR="008D23AE" w:rsidRPr="00327ED8" w:rsidRDefault="000B5C41" w:rsidP="00327ED8">
      <w:pPr>
        <w:widowControl w:val="0"/>
        <w:tabs>
          <w:tab w:val="left" w:pos="-2160"/>
          <w:tab w:val="left" w:pos="-1440"/>
          <w:tab w:val="left" w:pos="-720"/>
          <w:tab w:val="left" w:pos="864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Cs w:val="22"/>
          <w:u w:val="single"/>
        </w:rPr>
      </w:pPr>
      <w:r w:rsidRPr="00327ED8">
        <w:rPr>
          <w:rFonts w:ascii="Times New Roman" w:hAnsi="Times New Roman" w:cs="Times New Roman"/>
          <w:b/>
          <w:bCs/>
          <w:szCs w:val="22"/>
          <w:u w:val="single"/>
        </w:rPr>
        <w:t>ADJOURNMENT</w:t>
      </w:r>
    </w:p>
    <w:p w14:paraId="58604BCD" w14:textId="050E4AF9" w:rsidR="000A2C77" w:rsidRPr="00327ED8" w:rsidRDefault="0001705E" w:rsidP="00327ED8">
      <w:pPr>
        <w:pStyle w:val="ListParagraph"/>
        <w:widowControl w:val="0"/>
        <w:numPr>
          <w:ilvl w:val="0"/>
          <w:numId w:val="2"/>
        </w:numPr>
        <w:tabs>
          <w:tab w:val="left" w:pos="-2160"/>
          <w:tab w:val="left" w:pos="-1440"/>
          <w:tab w:val="left" w:pos="-720"/>
          <w:tab w:val="left" w:pos="864"/>
          <w:tab w:val="left" w:pos="5472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76" w:lineRule="auto"/>
        <w:rPr>
          <w:rFonts w:ascii="Times New Roman" w:eastAsia="Times New Roman" w:hAnsi="Times New Roman" w:cs="Times New Roman"/>
          <w:b/>
          <w:bCs/>
          <w:szCs w:val="22"/>
        </w:rPr>
      </w:pPr>
      <w:r w:rsidRPr="00327ED8">
        <w:rPr>
          <w:rFonts w:ascii="Times New Roman" w:eastAsia="Times New Roman" w:hAnsi="Times New Roman" w:cs="Times New Roman"/>
          <w:b/>
          <w:bCs/>
          <w:szCs w:val="22"/>
        </w:rPr>
        <w:t>The n</w:t>
      </w:r>
      <w:r w:rsidR="000C3A99" w:rsidRPr="00327ED8">
        <w:rPr>
          <w:rFonts w:ascii="Times New Roman" w:eastAsia="Times New Roman" w:hAnsi="Times New Roman" w:cs="Times New Roman"/>
          <w:b/>
          <w:bCs/>
          <w:szCs w:val="22"/>
        </w:rPr>
        <w:t xml:space="preserve">ext regular meeting </w:t>
      </w:r>
      <w:r w:rsidRPr="00327ED8">
        <w:rPr>
          <w:rFonts w:ascii="Times New Roman" w:eastAsia="Times New Roman" w:hAnsi="Times New Roman" w:cs="Times New Roman"/>
          <w:b/>
          <w:bCs/>
          <w:szCs w:val="22"/>
        </w:rPr>
        <w:t xml:space="preserve">is </w:t>
      </w:r>
      <w:r w:rsidR="000C3A99" w:rsidRPr="00327ED8">
        <w:rPr>
          <w:rFonts w:ascii="Times New Roman" w:eastAsia="Times New Roman" w:hAnsi="Times New Roman" w:cs="Times New Roman"/>
          <w:b/>
          <w:bCs/>
          <w:szCs w:val="22"/>
        </w:rPr>
        <w:t>scheduled for</w:t>
      </w:r>
      <w:r w:rsidR="000C3A99" w:rsidRPr="00CD3146">
        <w:rPr>
          <w:rFonts w:ascii="Times New Roman" w:eastAsia="Times New Roman" w:hAnsi="Times New Roman" w:cs="Times New Roman"/>
          <w:b/>
          <w:bCs/>
          <w:color w:val="FF0000"/>
          <w:szCs w:val="22"/>
        </w:rPr>
        <w:t xml:space="preserve"> </w:t>
      </w:r>
      <w:r w:rsidR="008E5D39">
        <w:rPr>
          <w:rFonts w:ascii="Times New Roman" w:eastAsia="Times New Roman" w:hAnsi="Times New Roman" w:cs="Times New Roman"/>
          <w:b/>
          <w:bCs/>
          <w:szCs w:val="22"/>
        </w:rPr>
        <w:t>April 22</w:t>
      </w:r>
      <w:r w:rsidR="007830C2">
        <w:rPr>
          <w:rFonts w:ascii="Times New Roman" w:eastAsia="Times New Roman" w:hAnsi="Times New Roman" w:cs="Times New Roman"/>
          <w:b/>
          <w:bCs/>
          <w:szCs w:val="22"/>
        </w:rPr>
        <w:t>, 202</w:t>
      </w:r>
      <w:r w:rsidR="006D333E">
        <w:rPr>
          <w:rFonts w:ascii="Times New Roman" w:eastAsia="Times New Roman" w:hAnsi="Times New Roman" w:cs="Times New Roman"/>
          <w:b/>
          <w:bCs/>
          <w:szCs w:val="22"/>
        </w:rPr>
        <w:t>5</w:t>
      </w:r>
    </w:p>
    <w:sectPr w:rsidR="000A2C77" w:rsidRPr="00327ED8" w:rsidSect="00AB03CF">
      <w:headerReference w:type="default" r:id="rId8"/>
      <w:footerReference w:type="default" r:id="rId9"/>
      <w:type w:val="continuous"/>
      <w:pgSz w:w="12240" w:h="15840"/>
      <w:pgMar w:top="-42" w:right="990" w:bottom="810" w:left="1440" w:header="6" w:footer="46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5565CF" w14:textId="77777777" w:rsidR="00C216B2" w:rsidRDefault="00C216B2">
      <w:r>
        <w:separator/>
      </w:r>
    </w:p>
  </w:endnote>
  <w:endnote w:type="continuationSeparator" w:id="0">
    <w:p w14:paraId="67EE9C30" w14:textId="77777777" w:rsidR="00C216B2" w:rsidRDefault="00C216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SRI US Forestry 2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CA86A" w14:textId="77777777" w:rsidR="000B5C41" w:rsidRDefault="00FF53C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612697D" wp14:editId="4B65C4BD">
              <wp:simplePos x="0" y="0"/>
              <wp:positionH relativeFrom="margin">
                <wp:posOffset>-314325</wp:posOffset>
              </wp:positionH>
              <wp:positionV relativeFrom="page">
                <wp:posOffset>8420100</wp:posOffset>
              </wp:positionV>
              <wp:extent cx="6686550" cy="2287905"/>
              <wp:effectExtent l="0" t="0" r="0" b="0"/>
              <wp:wrapTight wrapText="bothSides">
                <wp:wrapPolygon edited="0">
                  <wp:start x="123" y="540"/>
                  <wp:lineTo x="123" y="21042"/>
                  <wp:lineTo x="21415" y="21042"/>
                  <wp:lineTo x="21415" y="540"/>
                  <wp:lineTo x="123" y="540"/>
                </wp:wrapPolygon>
              </wp:wrapTight>
              <wp:docPr id="3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86550" cy="2287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54187B" w14:textId="77777777" w:rsidR="002B5D87" w:rsidRDefault="00D4527E" w:rsidP="00D4527E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0077B3"/>
                              <w:spacing w:val="30"/>
                              <w:sz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0077B3"/>
                              <w:spacing w:val="30"/>
                              <w:sz w:val="17"/>
                            </w:rPr>
                            <w:t xml:space="preserve">Current </w:t>
                          </w:r>
                          <w:r w:rsidR="002B5D87" w:rsidRPr="000C3A99">
                            <w:rPr>
                              <w:rFonts w:ascii="Times New Roman" w:hAnsi="Times New Roman" w:cs="Times New Roman"/>
                              <w:b/>
                              <w:color w:val="0077B3"/>
                              <w:spacing w:val="30"/>
                              <w:sz w:val="17"/>
                            </w:rPr>
                            <w:t>Planning Commission Members</w:t>
                          </w:r>
                        </w:p>
                        <w:p w14:paraId="1F3C1BF3" w14:textId="77777777" w:rsidR="00FF53C3" w:rsidRPr="004B1FCE" w:rsidRDefault="00FF53C3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>David Painter,</w:t>
                          </w:r>
                          <w:r w:rsidRPr="004B1FCE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 xml:space="preserve"> County Commissioner</w:t>
                          </w:r>
                          <w:r w:rsidRPr="004B1FCE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Pr="004B1FCE">
                            <w:rPr>
                              <w:rFonts w:ascii="Times New Roman" w:hAnsi="Times New Roman" w:cs="Times New Roman"/>
                              <w:b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>Clair</w:t>
                          </w:r>
                          <w:r w:rsidR="008B2598">
                            <w:rPr>
                              <w:rFonts w:ascii="Times New Roman" w:hAnsi="Times New Roman" w:cs="Times New Roman"/>
                              <w:b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>e</w:t>
                          </w:r>
                          <w:r w:rsidRPr="004B1FCE">
                            <w:rPr>
                              <w:rFonts w:ascii="Times New Roman" w:hAnsi="Times New Roman" w:cs="Times New Roman"/>
                              <w:b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 xml:space="preserve"> Corcoran,</w:t>
                          </w:r>
                          <w:r w:rsidRPr="004B1FCE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 xml:space="preserve"> County Commissioner</w:t>
                          </w:r>
                        </w:p>
                        <w:p w14:paraId="600902A1" w14:textId="77777777" w:rsidR="00FF53C3" w:rsidRPr="004B1FCE" w:rsidRDefault="00FF53C3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>Bonnie Batchler,</w:t>
                          </w:r>
                          <w:r w:rsidRPr="004B1FCE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30"/>
                              <w:sz w:val="16"/>
                              <w:szCs w:val="16"/>
                            </w:rPr>
                            <w:t xml:space="preserve"> County Commissioner</w:t>
                          </w:r>
                          <w:r w:rsidRPr="004B1FCE">
                            <w:rPr>
                              <w:rFonts w:ascii="Times New Roman" w:hAnsi="Times New Roman" w:cs="Times New Roman"/>
                              <w:color w:val="0077B3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="0077062C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Scott Kravitz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At Large Appointment</w:t>
                          </w:r>
                          <w:r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</w:p>
                        <w:p w14:paraId="54B6D405" w14:textId="77777777" w:rsidR="00FF53C3" w:rsidRPr="004B1FCE" w:rsidRDefault="00D962B3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N/A</w:t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At Large Appointment</w:t>
                          </w:r>
                          <w:r w:rsidR="00FF53C3" w:rsidRPr="004B1FCE">
                            <w:rPr>
                              <w:rFonts w:ascii="Times New Roman" w:hAnsi="Times New Roman" w:cs="Times New Roman"/>
                              <w:color w:val="0077B3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Dwayne Boso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C60A9E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Home Rule Township Designee</w:t>
                          </w:r>
                        </w:p>
                        <w:p w14:paraId="04F0B57D" w14:textId="77777777" w:rsidR="00FF53C3" w:rsidRPr="004B1FCE" w:rsidRDefault="002B5D87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Amy Vilardo</w:t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City of Milford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Appointment</w:t>
                          </w:r>
                          <w:r w:rsidR="00FF53C3" w:rsidRPr="004B1FCE">
                            <w:rPr>
                              <w:rFonts w:ascii="Times New Roman" w:hAnsi="Times New Roman" w:cs="Times New Roman"/>
                              <w:color w:val="0077B3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="00136216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Darin Hinners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At Large Appointment</w:t>
                          </w:r>
                        </w:p>
                        <w:p w14:paraId="216F1E94" w14:textId="77777777" w:rsidR="00FF53C3" w:rsidRPr="004B1FCE" w:rsidRDefault="002B5D87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 xml:space="preserve">Donna </w:t>
                          </w:r>
                          <w:proofErr w:type="spellStart"/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Cann</w:t>
                          </w:r>
                          <w:proofErr w:type="spellEnd"/>
                          <w:r w:rsidR="00C13137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77062C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Commissioner</w:t>
                          </w:r>
                          <w:r w:rsidR="004B1FCE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Batchler Alternate</w:t>
                          </w:r>
                          <w:r w:rsidR="00FF53C3" w:rsidRPr="004B1FCE">
                            <w:rPr>
                              <w:rFonts w:ascii="Times New Roman" w:hAnsi="Times New Roman" w:cs="Times New Roman"/>
                              <w:color w:val="0077B3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="00C54951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Andrew Lawrence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0C3A99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FF53C3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Commissioner Painter Alternate</w:t>
                          </w:r>
                        </w:p>
                        <w:p w14:paraId="3EF4E703" w14:textId="77777777" w:rsidR="000C3A99" w:rsidRDefault="00136216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Duane Phelps,</w:t>
                          </w:r>
                          <w:r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At Large Appointment</w:t>
                          </w:r>
                          <w:r w:rsidR="00FF53C3" w:rsidRPr="004B1FCE">
                            <w:rPr>
                              <w:rFonts w:ascii="Times New Roman" w:hAnsi="Times New Roman" w:cs="Times New Roman"/>
                              <w:color w:val="0077B3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Timothy Wood</w:t>
                          </w:r>
                          <w:r w:rsidR="009C1FDA"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 w:rsidR="009C1FDA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27CB" w:rsidRPr="004B1FCE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>At Large Appointment</w:t>
                          </w:r>
                        </w:p>
                        <w:p w14:paraId="544F305C" w14:textId="77777777" w:rsidR="004B1FCE" w:rsidRPr="004B1FCE" w:rsidRDefault="004B1FCE" w:rsidP="00C54951">
                          <w:pPr>
                            <w:pBdr>
                              <w:top w:val="single" w:sz="8" w:space="1" w:color="548DD4" w:themeColor="text2" w:themeTint="99"/>
                              <w:left w:val="single" w:sz="8" w:space="4" w:color="548DD4" w:themeColor="text2" w:themeTint="99"/>
                              <w:bottom w:val="single" w:sz="8" w:space="1" w:color="548DD4" w:themeColor="text2" w:themeTint="99"/>
                              <w:right w:val="single" w:sz="8" w:space="4" w:color="548DD4" w:themeColor="text2" w:themeTint="99"/>
                            </w:pBdr>
                            <w:tabs>
                              <w:tab w:val="left" w:pos="5040"/>
                            </w:tabs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</w:pPr>
                          <w:r w:rsidRPr="004B1FCE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Sue Madsen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,</w:t>
                          </w:r>
                          <w:r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Commissioner Corcoran Alternate</w:t>
                          </w:r>
                          <w:r w:rsidR="0077062C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ab/>
                          </w:r>
                          <w:r w:rsidR="0077062C" w:rsidRPr="0077062C">
                            <w:rPr>
                              <w:rFonts w:ascii="Times New Roman" w:hAnsi="Times New Roman" w:cs="Times New Roman"/>
                              <w:b/>
                              <w:spacing w:val="30"/>
                              <w:sz w:val="16"/>
                              <w:szCs w:val="16"/>
                            </w:rPr>
                            <w:t>Janet Sullivan,</w:t>
                          </w:r>
                          <w:r w:rsidR="0077062C">
                            <w:rPr>
                              <w:rFonts w:ascii="Times New Roman" w:hAnsi="Times New Roman" w:cs="Times New Roman"/>
                              <w:spacing w:val="30"/>
                              <w:sz w:val="16"/>
                              <w:szCs w:val="16"/>
                            </w:rPr>
                            <w:t xml:space="preserve"> At Large Appointment</w:t>
                          </w:r>
                        </w:p>
                        <w:p w14:paraId="7CFF2431" w14:textId="77777777" w:rsidR="000C3A99" w:rsidRDefault="000C3A99" w:rsidP="000C3A99">
                          <w:pPr>
                            <w:jc w:val="center"/>
                            <w:rPr>
                              <w:rFonts w:ascii="Arial" w:hAnsi="Arial"/>
                              <w:color w:val="0077B3"/>
                              <w:spacing w:val="20"/>
                              <w:position w:val="2"/>
                              <w:sz w:val="17"/>
                            </w:rPr>
                          </w:pPr>
                        </w:p>
                        <w:p w14:paraId="631C65C8" w14:textId="77777777" w:rsidR="000C3A99" w:rsidRPr="000E6502" w:rsidRDefault="000C3A99" w:rsidP="000C3A99">
                          <w:pPr>
                            <w:jc w:val="center"/>
                            <w:rPr>
                              <w:rFonts w:ascii="Arial" w:hAnsi="Arial"/>
                              <w:color w:val="0077B3"/>
                              <w:spacing w:val="20"/>
                              <w:position w:val="2"/>
                              <w:sz w:val="17"/>
                            </w:rPr>
                          </w:pPr>
                          <w:r w:rsidRPr="000E6502">
                            <w:rPr>
                              <w:rFonts w:ascii="Arial" w:hAnsi="Arial"/>
                              <w:color w:val="0077B3"/>
                              <w:spacing w:val="20"/>
                              <w:position w:val="2"/>
                              <w:sz w:val="17"/>
                            </w:rPr>
                            <w:t>513.732.7825    101 East Main Street    Batavia, OH 45103     www.ClermontCountyOhio.</w:t>
                          </w:r>
                          <w:r>
                            <w:rPr>
                              <w:rFonts w:ascii="Arial" w:hAnsi="Arial"/>
                              <w:color w:val="0077B3"/>
                              <w:spacing w:val="20"/>
                              <w:position w:val="2"/>
                              <w:sz w:val="17"/>
                            </w:rPr>
                            <w:t>gov</w:t>
                          </w:r>
                        </w:p>
                        <w:p w14:paraId="53799EC5" w14:textId="77777777" w:rsidR="000C3A99" w:rsidRDefault="000C3A99" w:rsidP="002B5D87">
                          <w:pPr>
                            <w:jc w:val="both"/>
                            <w:rPr>
                              <w:color w:val="0077B3"/>
                              <w:spacing w:val="30"/>
                              <w:sz w:val="17"/>
                            </w:rPr>
                          </w:pPr>
                        </w:p>
                        <w:p w14:paraId="7BCCC1BB" w14:textId="77777777" w:rsidR="000C3A99" w:rsidRPr="00136216" w:rsidRDefault="000C3A99" w:rsidP="002B5D87">
                          <w:pPr>
                            <w:jc w:val="both"/>
                            <w:rPr>
                              <w:color w:val="0077B3"/>
                              <w:spacing w:val="30"/>
                              <w:sz w:val="17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shapetype w14:anchorId="4612697D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8" type="#_x0000_t202" style="position:absolute;margin-left:-24.75pt;margin-top:663pt;width:526.5pt;height:180.15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" filled="f" stroked="f">
              <v:textbox inset=",7.2pt,,7.2pt">
                <w:txbxContent>
                  <w:p w14:paraId="7254187B" w14:textId="77777777" w:rsidR="002B5D87" w:rsidRDefault="00D4527E" w:rsidP="00D4527E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jc w:val="center"/>
                      <w:rPr>
                        <w:rFonts w:ascii="Times New Roman" w:hAnsi="Times New Roman" w:cs="Times New Roman"/>
                        <w:b/>
                        <w:color w:val="0077B3"/>
                        <w:spacing w:val="30"/>
                        <w:sz w:val="17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0077B3"/>
                        <w:spacing w:val="30"/>
                        <w:sz w:val="17"/>
                      </w:rPr>
                      <w:t xml:space="preserve">Current </w:t>
                    </w:r>
                    <w:r w:rsidR="002B5D87" w:rsidRPr="000C3A99">
                      <w:rPr>
                        <w:rFonts w:ascii="Times New Roman" w:hAnsi="Times New Roman" w:cs="Times New Roman"/>
                        <w:b/>
                        <w:color w:val="0077B3"/>
                        <w:spacing w:val="30"/>
                        <w:sz w:val="17"/>
                      </w:rPr>
                      <w:t>Planning Commission Members</w:t>
                    </w:r>
                  </w:p>
                  <w:p w14:paraId="1F3C1BF3" w14:textId="77777777" w:rsidR="00FF53C3" w:rsidRPr="004B1FCE" w:rsidRDefault="00FF53C3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color w:val="000000" w:themeColor="text1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color w:val="000000" w:themeColor="text1"/>
                        <w:spacing w:val="30"/>
                        <w:sz w:val="16"/>
                        <w:szCs w:val="16"/>
                      </w:rPr>
                      <w:t>David Painter,</w:t>
                    </w:r>
                    <w:r w:rsidRPr="004B1FCE">
                      <w:rPr>
                        <w:rFonts w:ascii="Times New Roman" w:hAnsi="Times New Roman" w:cs="Times New Roman"/>
                        <w:color w:val="000000" w:themeColor="text1"/>
                        <w:spacing w:val="30"/>
                        <w:sz w:val="16"/>
                        <w:szCs w:val="16"/>
                      </w:rPr>
                      <w:t xml:space="preserve"> County Commissioner</w:t>
                    </w:r>
                    <w:r w:rsidRPr="004B1FCE">
                      <w:rPr>
                        <w:rFonts w:ascii="Times New Roman" w:hAnsi="Times New Roman" w:cs="Times New Roman"/>
                        <w:color w:val="000000" w:themeColor="text1"/>
                        <w:spacing w:val="30"/>
                        <w:sz w:val="16"/>
                        <w:szCs w:val="16"/>
                      </w:rPr>
                      <w:tab/>
                    </w:r>
                    <w:r w:rsidRPr="004B1FCE">
                      <w:rPr>
                        <w:rFonts w:ascii="Times New Roman" w:hAnsi="Times New Roman" w:cs="Times New Roman"/>
                        <w:b/>
                        <w:color w:val="000000" w:themeColor="text1"/>
                        <w:spacing w:val="30"/>
                        <w:sz w:val="16"/>
                        <w:szCs w:val="16"/>
                      </w:rPr>
                      <w:t>Clair</w:t>
                    </w:r>
                    <w:r w:rsidR="008B2598">
                      <w:rPr>
                        <w:rFonts w:ascii="Times New Roman" w:hAnsi="Times New Roman" w:cs="Times New Roman"/>
                        <w:b/>
                        <w:color w:val="000000" w:themeColor="text1"/>
                        <w:spacing w:val="30"/>
                        <w:sz w:val="16"/>
                        <w:szCs w:val="16"/>
                      </w:rPr>
                      <w:t>e</w:t>
                    </w:r>
                    <w:r w:rsidRPr="004B1FCE">
                      <w:rPr>
                        <w:rFonts w:ascii="Times New Roman" w:hAnsi="Times New Roman" w:cs="Times New Roman"/>
                        <w:b/>
                        <w:color w:val="000000" w:themeColor="text1"/>
                        <w:spacing w:val="30"/>
                        <w:sz w:val="16"/>
                        <w:szCs w:val="16"/>
                      </w:rPr>
                      <w:t xml:space="preserve"> Corcoran,</w:t>
                    </w:r>
                    <w:r w:rsidRPr="004B1FCE">
                      <w:rPr>
                        <w:rFonts w:ascii="Times New Roman" w:hAnsi="Times New Roman" w:cs="Times New Roman"/>
                        <w:color w:val="000000" w:themeColor="text1"/>
                        <w:spacing w:val="30"/>
                        <w:sz w:val="16"/>
                        <w:szCs w:val="16"/>
                      </w:rPr>
                      <w:t xml:space="preserve"> County Commissioner</w:t>
                    </w:r>
                  </w:p>
                  <w:p w14:paraId="600902A1" w14:textId="77777777" w:rsidR="00FF53C3" w:rsidRPr="004B1FCE" w:rsidRDefault="00FF53C3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color w:val="000000" w:themeColor="text1"/>
                        <w:spacing w:val="30"/>
                        <w:sz w:val="16"/>
                        <w:szCs w:val="16"/>
                      </w:rPr>
                      <w:t>Bonnie Batchler,</w:t>
                    </w:r>
                    <w:r w:rsidRPr="004B1FCE">
                      <w:rPr>
                        <w:rFonts w:ascii="Times New Roman" w:hAnsi="Times New Roman" w:cs="Times New Roman"/>
                        <w:color w:val="000000" w:themeColor="text1"/>
                        <w:spacing w:val="30"/>
                        <w:sz w:val="16"/>
                        <w:szCs w:val="16"/>
                      </w:rPr>
                      <w:t xml:space="preserve"> County Commissioner</w:t>
                    </w:r>
                    <w:r w:rsidRPr="004B1FCE">
                      <w:rPr>
                        <w:rFonts w:ascii="Times New Roman" w:hAnsi="Times New Roman" w:cs="Times New Roman"/>
                        <w:color w:val="0077B3"/>
                        <w:spacing w:val="30"/>
                        <w:sz w:val="16"/>
                        <w:szCs w:val="16"/>
                      </w:rPr>
                      <w:tab/>
                    </w:r>
                    <w:r w:rsidR="0077062C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Scott Kravitz</w:t>
                    </w:r>
                    <w:r w:rsidR="000C3A99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0C3A99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At Large Appointment</w:t>
                    </w:r>
                    <w:r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ab/>
                    </w:r>
                    <w:r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ab/>
                    </w:r>
                  </w:p>
                  <w:p w14:paraId="54B6D405" w14:textId="77777777" w:rsidR="00FF53C3" w:rsidRPr="004B1FCE" w:rsidRDefault="00D962B3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N/A</w:t>
                    </w:r>
                    <w:r w:rsidR="00136216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136216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At Large Appointment</w:t>
                    </w:r>
                    <w:r w:rsidR="00FF53C3" w:rsidRPr="004B1FCE">
                      <w:rPr>
                        <w:rFonts w:ascii="Times New Roman" w:hAnsi="Times New Roman" w:cs="Times New Roman"/>
                        <w:color w:val="0077B3"/>
                        <w:spacing w:val="30"/>
                        <w:sz w:val="16"/>
                        <w:szCs w:val="16"/>
                      </w:rPr>
                      <w:tab/>
                    </w:r>
                    <w:r w:rsidR="00136216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Dwayne Boso</w:t>
                    </w:r>
                    <w:r w:rsidR="000C3A99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0C3A99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C60A9E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Home Rule Township Designee</w:t>
                    </w:r>
                  </w:p>
                  <w:p w14:paraId="04F0B57D" w14:textId="77777777" w:rsidR="00FF53C3" w:rsidRPr="004B1FCE" w:rsidRDefault="002B5D87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Amy Vilardo</w:t>
                    </w:r>
                    <w:r w:rsidR="00136216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136216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City of Milford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Appointment</w:t>
                    </w:r>
                    <w:r w:rsidR="00FF53C3" w:rsidRPr="004B1FCE">
                      <w:rPr>
                        <w:rFonts w:ascii="Times New Roman" w:hAnsi="Times New Roman" w:cs="Times New Roman"/>
                        <w:color w:val="0077B3"/>
                        <w:spacing w:val="30"/>
                        <w:sz w:val="16"/>
                        <w:szCs w:val="16"/>
                      </w:rPr>
                      <w:tab/>
                    </w:r>
                    <w:r w:rsidR="00136216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Darin Hinners</w:t>
                    </w:r>
                    <w:r w:rsidR="000C3A99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0C3A99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At Large Appointment</w:t>
                    </w:r>
                  </w:p>
                  <w:p w14:paraId="216F1E94" w14:textId="77777777" w:rsidR="00FF53C3" w:rsidRPr="004B1FCE" w:rsidRDefault="002B5D87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Donna Cann</w:t>
                    </w:r>
                    <w:r w:rsidR="00C13137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77062C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Commissioner</w:t>
                    </w:r>
                    <w:r w:rsidR="004B1FCE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Batchler Alternate</w:t>
                    </w:r>
                    <w:r w:rsidR="00FF53C3" w:rsidRPr="004B1FCE">
                      <w:rPr>
                        <w:rFonts w:ascii="Times New Roman" w:hAnsi="Times New Roman" w:cs="Times New Roman"/>
                        <w:color w:val="0077B3"/>
                        <w:spacing w:val="30"/>
                        <w:sz w:val="16"/>
                        <w:szCs w:val="16"/>
                      </w:rPr>
                      <w:tab/>
                    </w:r>
                    <w:r w:rsidR="00C54951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Andrew Lawrence</w:t>
                    </w:r>
                    <w:r w:rsidR="000C3A99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0C3A99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FF53C3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Commissioner Painter Alternate</w:t>
                    </w:r>
                  </w:p>
                  <w:p w14:paraId="3EF4E703" w14:textId="77777777" w:rsidR="000C3A99" w:rsidRDefault="00136216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Duane Phelps,</w:t>
                    </w:r>
                    <w:r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At Large Appointment</w:t>
                    </w:r>
                    <w:r w:rsidR="00FF53C3" w:rsidRPr="004B1FCE">
                      <w:rPr>
                        <w:rFonts w:ascii="Times New Roman" w:hAnsi="Times New Roman" w:cs="Times New Roman"/>
                        <w:color w:val="0077B3"/>
                        <w:spacing w:val="30"/>
                        <w:sz w:val="16"/>
                        <w:szCs w:val="16"/>
                      </w:rPr>
                      <w:tab/>
                    </w:r>
                    <w:r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Timothy Wood</w:t>
                    </w:r>
                    <w:r w:rsidR="009C1FDA"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 w:rsidR="009C1FDA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</w:t>
                    </w:r>
                    <w:r w:rsidR="002127CB" w:rsidRPr="004B1FCE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>At Large Appointment</w:t>
                    </w:r>
                  </w:p>
                  <w:p w14:paraId="544F305C" w14:textId="77777777" w:rsidR="004B1FCE" w:rsidRPr="004B1FCE" w:rsidRDefault="004B1FCE" w:rsidP="00C54951">
                    <w:pPr>
                      <w:pBdr>
                        <w:top w:val="single" w:sz="8" w:space="1" w:color="548DD4" w:themeColor="text2" w:themeTint="99"/>
                        <w:left w:val="single" w:sz="8" w:space="4" w:color="548DD4" w:themeColor="text2" w:themeTint="99"/>
                        <w:bottom w:val="single" w:sz="8" w:space="1" w:color="548DD4" w:themeColor="text2" w:themeTint="99"/>
                        <w:right w:val="single" w:sz="8" w:space="4" w:color="548DD4" w:themeColor="text2" w:themeTint="99"/>
                      </w:pBdr>
                      <w:tabs>
                        <w:tab w:val="left" w:pos="5040"/>
                      </w:tabs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</w:pPr>
                    <w:r w:rsidRPr="004B1FCE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Sue Madsen</w:t>
                    </w:r>
                    <w:r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,</w:t>
                    </w:r>
                    <w:r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Commissioner Corcoran Alternate</w:t>
                    </w:r>
                    <w:r w:rsidR="0077062C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ab/>
                    </w:r>
                    <w:r w:rsidR="0077062C" w:rsidRPr="0077062C">
                      <w:rPr>
                        <w:rFonts w:ascii="Times New Roman" w:hAnsi="Times New Roman" w:cs="Times New Roman"/>
                        <w:b/>
                        <w:spacing w:val="30"/>
                        <w:sz w:val="16"/>
                        <w:szCs w:val="16"/>
                      </w:rPr>
                      <w:t>Janet Sullivan,</w:t>
                    </w:r>
                    <w:r w:rsidR="0077062C">
                      <w:rPr>
                        <w:rFonts w:ascii="Times New Roman" w:hAnsi="Times New Roman" w:cs="Times New Roman"/>
                        <w:spacing w:val="30"/>
                        <w:sz w:val="16"/>
                        <w:szCs w:val="16"/>
                      </w:rPr>
                      <w:t xml:space="preserve"> At Large Appointment</w:t>
                    </w:r>
                  </w:p>
                  <w:p w14:paraId="7CFF2431" w14:textId="77777777" w:rsidR="000C3A99" w:rsidRDefault="000C3A99" w:rsidP="000C3A99">
                    <w:pPr>
                      <w:jc w:val="center"/>
                      <w:rPr>
                        <w:rFonts w:ascii="Arial" w:hAnsi="Arial"/>
                        <w:color w:val="0077B3"/>
                        <w:spacing w:val="20"/>
                        <w:position w:val="2"/>
                        <w:sz w:val="17"/>
                      </w:rPr>
                    </w:pPr>
                  </w:p>
                  <w:p w14:paraId="631C65C8" w14:textId="77777777" w:rsidR="000C3A99" w:rsidRPr="000E6502" w:rsidRDefault="000C3A99" w:rsidP="000C3A99">
                    <w:pPr>
                      <w:jc w:val="center"/>
                      <w:rPr>
                        <w:rFonts w:ascii="Arial" w:hAnsi="Arial"/>
                        <w:color w:val="0077B3"/>
                        <w:spacing w:val="20"/>
                        <w:position w:val="2"/>
                        <w:sz w:val="17"/>
                      </w:rPr>
                    </w:pPr>
                    <w:r w:rsidRPr="000E6502">
                      <w:rPr>
                        <w:rFonts w:ascii="Arial" w:hAnsi="Arial"/>
                        <w:color w:val="0077B3"/>
                        <w:spacing w:val="20"/>
                        <w:position w:val="2"/>
                        <w:sz w:val="17"/>
                      </w:rPr>
                      <w:t>513.732.7825    101 East Main Street    Batavia, OH 45103     www.ClermontCountyOhio.</w:t>
                    </w:r>
                    <w:r>
                      <w:rPr>
                        <w:rFonts w:ascii="Arial" w:hAnsi="Arial"/>
                        <w:color w:val="0077B3"/>
                        <w:spacing w:val="20"/>
                        <w:position w:val="2"/>
                        <w:sz w:val="17"/>
                      </w:rPr>
                      <w:t>gov</w:t>
                    </w:r>
                  </w:p>
                  <w:p w14:paraId="53799EC5" w14:textId="77777777" w:rsidR="000C3A99" w:rsidRDefault="000C3A99" w:rsidP="002B5D87">
                    <w:pPr>
                      <w:jc w:val="both"/>
                      <w:rPr>
                        <w:color w:val="0077B3"/>
                        <w:spacing w:val="30"/>
                        <w:sz w:val="17"/>
                      </w:rPr>
                    </w:pPr>
                  </w:p>
                  <w:p w14:paraId="7BCCC1BB" w14:textId="77777777" w:rsidR="000C3A99" w:rsidRPr="00136216" w:rsidRDefault="000C3A99" w:rsidP="002B5D87">
                    <w:pPr>
                      <w:jc w:val="both"/>
                      <w:rPr>
                        <w:color w:val="0077B3"/>
                        <w:spacing w:val="30"/>
                        <w:sz w:val="17"/>
                      </w:rPr>
                    </w:pPr>
                  </w:p>
                </w:txbxContent>
              </v:textbox>
              <w10:wrap type="tight" anchorx="margin" anchory="page"/>
            </v:shape>
          </w:pict>
        </mc:Fallback>
      </mc:AlternateContent>
    </w:r>
    <w:r w:rsidR="000C3A99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A3968D2" wp14:editId="2776F1D2">
              <wp:simplePos x="0" y="0"/>
              <wp:positionH relativeFrom="page">
                <wp:posOffset>638175</wp:posOffset>
              </wp:positionH>
              <wp:positionV relativeFrom="page">
                <wp:posOffset>9763125</wp:posOffset>
              </wp:positionV>
              <wp:extent cx="6667500" cy="0"/>
              <wp:effectExtent l="0" t="0" r="19050" b="19050"/>
              <wp:wrapTight wrapText="bothSides">
                <wp:wrapPolygon edited="0">
                  <wp:start x="0" y="-1"/>
                  <wp:lineTo x="0" y="-1"/>
                  <wp:lineTo x="21600" y="-1"/>
                  <wp:lineTo x="21600" y="-1"/>
                  <wp:lineTo x="0" y="-1"/>
                </wp:wrapPolygon>
              </wp:wrapTight>
              <wp:docPr id="2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675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line w14:anchorId="71D13167" id="Line 20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0.25pt,768.75pt" to="575.25pt,76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" strokecolor="#548dd4 [1951]" strokeweight="1pt">
              <v:shadow opacity="22938f" offset="0"/>
              <w10:wrap type="tight"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8CB8C" w14:textId="77777777" w:rsidR="00C216B2" w:rsidRDefault="00C216B2">
      <w:r>
        <w:separator/>
      </w:r>
    </w:p>
  </w:footnote>
  <w:footnote w:type="continuationSeparator" w:id="0">
    <w:p w14:paraId="2A0B1B1C" w14:textId="77777777" w:rsidR="00C216B2" w:rsidRDefault="00C216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EC5FE" w14:textId="77777777" w:rsidR="00C216B2" w:rsidRDefault="000B5C4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41C6AB1" wp14:editId="7135D600">
              <wp:simplePos x="0" y="0"/>
              <wp:positionH relativeFrom="page">
                <wp:posOffset>2004060</wp:posOffset>
              </wp:positionH>
              <wp:positionV relativeFrom="page">
                <wp:posOffset>836930</wp:posOffset>
              </wp:positionV>
              <wp:extent cx="4588510" cy="299720"/>
              <wp:effectExtent l="0" t="0" r="0" b="0"/>
              <wp:wrapTight wrapText="bothSides">
                <wp:wrapPolygon edited="0">
                  <wp:start x="179" y="4119"/>
                  <wp:lineTo x="179" y="16475"/>
                  <wp:lineTo x="21343" y="16475"/>
                  <wp:lineTo x="21343" y="4119"/>
                  <wp:lineTo x="179" y="4119"/>
                </wp:wrapPolygon>
              </wp:wrapTight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88510" cy="299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27BB3D" w14:textId="77777777" w:rsidR="00C216B2" w:rsidRPr="00F63F5B" w:rsidRDefault="00C216B2" w:rsidP="003E22E8">
                          <w:pPr>
                            <w:spacing w:line="1512" w:lineRule="auto"/>
                            <w:jc w:val="right"/>
                            <w:rPr>
                              <w:rFonts w:ascii="Arial" w:hAnsi="Arial"/>
                              <w:color w:val="44A436"/>
                              <w:spacing w:val="10"/>
                              <w:position w:val="2"/>
                              <w:sz w:val="18"/>
                            </w:rPr>
                          </w:pPr>
                          <w:r w:rsidRPr="00F63F5B">
                            <w:rPr>
                              <w:rFonts w:ascii="Arial" w:hAnsi="Arial"/>
                              <w:color w:val="44A436"/>
                              <w:spacing w:val="10"/>
                              <w:position w:val="2"/>
                              <w:sz w:val="18"/>
                            </w:rPr>
                            <w:t>DEPARTMENT OF COMMUNITY &amp; ECONOMIC DEVELOPMENT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shapetype w14:anchorId="241C6AB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57.8pt;margin-top:65.9pt;width:361.3pt;height:23.6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" filled="f" stroked="f">
              <v:textbox inset=",7.2pt,,7.2pt">
                <w:txbxContent>
                  <w:p w14:paraId="1927BB3D" w14:textId="77777777" w:rsidR="00C216B2" w:rsidRPr="00F63F5B" w:rsidRDefault="00C216B2" w:rsidP="003E22E8">
                    <w:pPr>
                      <w:spacing w:line="1512" w:lineRule="auto"/>
                      <w:jc w:val="right"/>
                      <w:rPr>
                        <w:rFonts w:ascii="Arial" w:hAnsi="Arial"/>
                        <w:color w:val="44A436"/>
                        <w:spacing w:val="10"/>
                        <w:position w:val="2"/>
                        <w:sz w:val="18"/>
                      </w:rPr>
                    </w:pPr>
                    <w:r w:rsidRPr="00F63F5B">
                      <w:rPr>
                        <w:rFonts w:ascii="Arial" w:hAnsi="Arial"/>
                        <w:color w:val="44A436"/>
                        <w:spacing w:val="10"/>
                        <w:position w:val="2"/>
                        <w:sz w:val="18"/>
                      </w:rPr>
                      <w:t>DEPARTMENT OF COMMUNITY &amp; ECONOMIC DEVELOPMENT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C06B1D">
      <w:rPr>
        <w:noProof/>
      </w:rPr>
      <w:drawing>
        <wp:anchor distT="0" distB="0" distL="114300" distR="114300" simplePos="0" relativeHeight="251662336" behindDoc="1" locked="0" layoutInCell="1" allowOverlap="1" wp14:anchorId="395FA5B4" wp14:editId="2564ACDB">
          <wp:simplePos x="0" y="0"/>
          <wp:positionH relativeFrom="column">
            <wp:posOffset>209550</wp:posOffset>
          </wp:positionH>
          <wp:positionV relativeFrom="paragraph">
            <wp:posOffset>348615</wp:posOffset>
          </wp:positionV>
          <wp:extent cx="5480685" cy="628015"/>
          <wp:effectExtent l="0" t="0" r="5715" b="63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685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6B1D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480575" wp14:editId="40062050">
              <wp:simplePos x="0" y="0"/>
              <wp:positionH relativeFrom="page">
                <wp:posOffset>1998345</wp:posOffset>
              </wp:positionH>
              <wp:positionV relativeFrom="page">
                <wp:posOffset>519430</wp:posOffset>
              </wp:positionV>
              <wp:extent cx="4653915" cy="483870"/>
              <wp:effectExtent l="0" t="0" r="0" b="0"/>
              <wp:wrapTight wrapText="bothSides">
                <wp:wrapPolygon edited="0">
                  <wp:start x="177" y="2551"/>
                  <wp:lineTo x="177" y="18709"/>
                  <wp:lineTo x="21308" y="18709"/>
                  <wp:lineTo x="21308" y="2551"/>
                  <wp:lineTo x="177" y="2551"/>
                </wp:wrapPolygon>
              </wp:wrapTight>
              <wp:docPr id="5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53915" cy="483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BCF928" w14:textId="77777777" w:rsidR="00C216B2" w:rsidRPr="00DF482E" w:rsidRDefault="00C216B2" w:rsidP="000B5C41">
                          <w:pPr>
                            <w:spacing w:line="276" w:lineRule="auto"/>
                            <w:ind w:left="720" w:firstLine="720"/>
                            <w:jc w:val="center"/>
                            <w:rPr>
                              <w:rFonts w:ascii="Arial" w:hAnsi="Arial"/>
                              <w:b/>
                              <w:color w:val="0077B3"/>
                              <w:spacing w:val="10"/>
                              <w:position w:val="2"/>
                              <w:sz w:val="18"/>
                            </w:rPr>
                          </w:pPr>
                          <w:r w:rsidRPr="00DF482E">
                            <w:rPr>
                              <w:rFonts w:ascii="Arial" w:hAnsi="Arial"/>
                              <w:b/>
                              <w:color w:val="0077B3"/>
                              <w:spacing w:val="10"/>
                              <w:position w:val="2"/>
                              <w:sz w:val="18"/>
                            </w:rPr>
                            <w:t>BOARD OF COUNTY COMMISSIONERS</w:t>
                          </w:r>
                        </w:p>
                        <w:p w14:paraId="42AF4E1F" w14:textId="77777777" w:rsidR="00C216B2" w:rsidRPr="00DF482E" w:rsidRDefault="005A46C7" w:rsidP="00DF482E">
                          <w:pPr>
                            <w:spacing w:before="40" w:line="276" w:lineRule="auto"/>
                            <w:jc w:val="right"/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>DAVID L. PAINTER</w:t>
                          </w:r>
                          <w:r w:rsidRPr="00DF482E"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 xml:space="preserve">    •    </w:t>
                          </w:r>
                          <w:r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>CLAIRE CORCORAN</w:t>
                          </w:r>
                          <w:r w:rsidRPr="00DF482E"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 xml:space="preserve">  </w:t>
                          </w:r>
                          <w:r w:rsidR="00C216B2" w:rsidRPr="00DF482E"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>•</w:t>
                          </w:r>
                          <w:r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 xml:space="preserve">   BONNIE BATCHLER</w:t>
                          </w:r>
                          <w:r w:rsidR="00C216B2" w:rsidRPr="00DF482E">
                            <w:rPr>
                              <w:rFonts w:ascii="Arial" w:hAnsi="Arial"/>
                              <w:color w:val="0077B3"/>
                              <w:position w:val="2"/>
                              <w:sz w:val="18"/>
                            </w:rPr>
                            <w:t xml:space="preserve"> </w:t>
                          </w:r>
                        </w:p>
                        <w:p w14:paraId="5A54C5E4" w14:textId="77777777" w:rsidR="00C216B2" w:rsidRPr="00DF482E" w:rsidRDefault="00C216B2" w:rsidP="003E22E8">
                          <w:pPr>
                            <w:spacing w:line="276" w:lineRule="auto"/>
                            <w:jc w:val="right"/>
                            <w:rPr>
                              <w:rFonts w:ascii="Arial" w:hAnsi="Arial"/>
                              <w:b/>
                              <w:color w:val="0077B3"/>
                              <w:spacing w:val="30"/>
                              <w:position w:val="2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shape w14:anchorId="22480575" id="Text Box 11" o:spid="_x0000_s1027" type="#_x0000_t202" style="position:absolute;margin-left:157.35pt;margin-top:40.9pt;width:366.45pt;height:38.1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" filled="f" stroked="f">
              <v:textbox inset=",7.2pt,,7.2pt">
                <w:txbxContent>
                  <w:p w14:paraId="4EBCF928" w14:textId="77777777" w:rsidR="00C216B2" w:rsidRPr="00DF482E" w:rsidRDefault="00C216B2" w:rsidP="000B5C41">
                    <w:pPr>
                      <w:spacing w:line="276" w:lineRule="auto"/>
                      <w:ind w:left="720" w:firstLine="720"/>
                      <w:jc w:val="center"/>
                      <w:rPr>
                        <w:rFonts w:ascii="Arial" w:hAnsi="Arial"/>
                        <w:b/>
                        <w:color w:val="0077B3"/>
                        <w:spacing w:val="10"/>
                        <w:position w:val="2"/>
                        <w:sz w:val="18"/>
                      </w:rPr>
                    </w:pPr>
                    <w:r w:rsidRPr="00DF482E">
                      <w:rPr>
                        <w:rFonts w:ascii="Arial" w:hAnsi="Arial"/>
                        <w:b/>
                        <w:color w:val="0077B3"/>
                        <w:spacing w:val="10"/>
                        <w:position w:val="2"/>
                        <w:sz w:val="18"/>
                      </w:rPr>
                      <w:t>BOARD OF COUNTY COMMISSIONERS</w:t>
                    </w:r>
                  </w:p>
                  <w:p w14:paraId="42AF4E1F" w14:textId="77777777" w:rsidR="00C216B2" w:rsidRPr="00DF482E" w:rsidRDefault="005A46C7" w:rsidP="00DF482E">
                    <w:pPr>
                      <w:spacing w:before="40" w:line="276" w:lineRule="auto"/>
                      <w:jc w:val="right"/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</w:pPr>
                    <w:r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>DAVID L. PAINTER</w:t>
                    </w:r>
                    <w:r w:rsidRPr="00DF482E"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 xml:space="preserve">    •    </w:t>
                    </w:r>
                    <w:r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>CLAIRE CORCORAN</w:t>
                    </w:r>
                    <w:r w:rsidRPr="00DF482E"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 xml:space="preserve">  </w:t>
                    </w:r>
                    <w:r w:rsidR="00C216B2" w:rsidRPr="00DF482E"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>•</w:t>
                    </w:r>
                    <w:r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 xml:space="preserve">   BONNIE BATCHLER</w:t>
                    </w:r>
                    <w:r w:rsidR="00C216B2" w:rsidRPr="00DF482E">
                      <w:rPr>
                        <w:rFonts w:ascii="Arial" w:hAnsi="Arial"/>
                        <w:color w:val="0077B3"/>
                        <w:position w:val="2"/>
                        <w:sz w:val="18"/>
                      </w:rPr>
                      <w:t xml:space="preserve"> </w:t>
                    </w:r>
                  </w:p>
                  <w:p w14:paraId="5A54C5E4" w14:textId="77777777" w:rsidR="00C216B2" w:rsidRPr="00DF482E" w:rsidRDefault="00C216B2" w:rsidP="003E22E8">
                    <w:pPr>
                      <w:spacing w:line="276" w:lineRule="auto"/>
                      <w:jc w:val="right"/>
                      <w:rPr>
                        <w:rFonts w:ascii="Arial" w:hAnsi="Arial"/>
                        <w:b/>
                        <w:color w:val="0077B3"/>
                        <w:spacing w:val="30"/>
                        <w:position w:val="2"/>
                        <w:sz w:val="18"/>
                      </w:rPr>
                    </w:pPr>
                  </w:p>
                </w:txbxContent>
              </v:textbox>
              <w10:wrap type="tight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83D2C"/>
    <w:multiLevelType w:val="hybridMultilevel"/>
    <w:tmpl w:val="7930B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23521B"/>
    <w:multiLevelType w:val="hybridMultilevel"/>
    <w:tmpl w:val="541E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23CB7"/>
    <w:multiLevelType w:val="hybridMultilevel"/>
    <w:tmpl w:val="EA5EA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56A28"/>
    <w:multiLevelType w:val="hybridMultilevel"/>
    <w:tmpl w:val="79DC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40EFC"/>
    <w:multiLevelType w:val="hybridMultilevel"/>
    <w:tmpl w:val="18F0EDA2"/>
    <w:lvl w:ilvl="0" w:tplc="B734D38A">
      <w:start w:val="513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4BF3A99"/>
    <w:multiLevelType w:val="hybridMultilevel"/>
    <w:tmpl w:val="14B81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4810A3"/>
    <w:multiLevelType w:val="hybridMultilevel"/>
    <w:tmpl w:val="0C7AE9E8"/>
    <w:lvl w:ilvl="0" w:tplc="B734D38A">
      <w:start w:val="513"/>
      <w:numFmt w:val="bullet"/>
      <w:lvlText w:val="-"/>
      <w:lvlJc w:val="left"/>
      <w:pPr>
        <w:ind w:left="123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7" w15:restartNumberingAfterBreak="0">
    <w:nsid w:val="739164B2"/>
    <w:multiLevelType w:val="hybridMultilevel"/>
    <w:tmpl w:val="54D01176"/>
    <w:lvl w:ilvl="0" w:tplc="78886A5A">
      <w:numFmt w:val="bullet"/>
      <w:lvlText w:val="-"/>
      <w:lvlJc w:val="left"/>
      <w:pPr>
        <w:ind w:left="122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8" w15:restartNumberingAfterBreak="0">
    <w:nsid w:val="762A0A04"/>
    <w:multiLevelType w:val="hybridMultilevel"/>
    <w:tmpl w:val="EA569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129306">
    <w:abstractNumId w:val="3"/>
  </w:num>
  <w:num w:numId="2" w16cid:durableId="1698698486">
    <w:abstractNumId w:val="0"/>
  </w:num>
  <w:num w:numId="3" w16cid:durableId="871503900">
    <w:abstractNumId w:val="8"/>
  </w:num>
  <w:num w:numId="4" w16cid:durableId="349599770">
    <w:abstractNumId w:val="6"/>
  </w:num>
  <w:num w:numId="5" w16cid:durableId="658921537">
    <w:abstractNumId w:val="7"/>
  </w:num>
  <w:num w:numId="6" w16cid:durableId="1736928187">
    <w:abstractNumId w:val="4"/>
  </w:num>
  <w:num w:numId="7" w16cid:durableId="723410950">
    <w:abstractNumId w:val="5"/>
  </w:num>
  <w:num w:numId="8" w16cid:durableId="185140541">
    <w:abstractNumId w:val="2"/>
  </w:num>
  <w:num w:numId="9" w16cid:durableId="1374562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706561">
      <o:colormru v:ext="edit" colors="#0092d2,#1897c8,#ededed,#f8fcfb,#2097d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NDc0sjA0NjaxNLBU0lEKTi0uzszPAykwNagFALKQCSctAAAA"/>
    <w:docVar w:name="OpenInPublishingView" w:val="0"/>
  </w:docVars>
  <w:rsids>
    <w:rsidRoot w:val="003E22E8"/>
    <w:rsid w:val="00003AF5"/>
    <w:rsid w:val="00014391"/>
    <w:rsid w:val="0001705E"/>
    <w:rsid w:val="00017F14"/>
    <w:rsid w:val="00032D4F"/>
    <w:rsid w:val="00040EB8"/>
    <w:rsid w:val="00042D6E"/>
    <w:rsid w:val="0004428F"/>
    <w:rsid w:val="000465EA"/>
    <w:rsid w:val="0004747F"/>
    <w:rsid w:val="00056508"/>
    <w:rsid w:val="000569B2"/>
    <w:rsid w:val="00060BBC"/>
    <w:rsid w:val="00060EF7"/>
    <w:rsid w:val="00061F4D"/>
    <w:rsid w:val="000639B2"/>
    <w:rsid w:val="0007157E"/>
    <w:rsid w:val="000725DE"/>
    <w:rsid w:val="0007403B"/>
    <w:rsid w:val="00085E34"/>
    <w:rsid w:val="000861FB"/>
    <w:rsid w:val="00086FAE"/>
    <w:rsid w:val="00091991"/>
    <w:rsid w:val="000962E5"/>
    <w:rsid w:val="00097AD7"/>
    <w:rsid w:val="000A2C77"/>
    <w:rsid w:val="000A2F9D"/>
    <w:rsid w:val="000B1C60"/>
    <w:rsid w:val="000B23B0"/>
    <w:rsid w:val="000B2A91"/>
    <w:rsid w:val="000B4DD1"/>
    <w:rsid w:val="000B5C41"/>
    <w:rsid w:val="000B6235"/>
    <w:rsid w:val="000C24A9"/>
    <w:rsid w:val="000C37EE"/>
    <w:rsid w:val="000C3A99"/>
    <w:rsid w:val="000D1A29"/>
    <w:rsid w:val="000D25A5"/>
    <w:rsid w:val="000D2D38"/>
    <w:rsid w:val="000D7AAE"/>
    <w:rsid w:val="000E6502"/>
    <w:rsid w:val="000E73DF"/>
    <w:rsid w:val="000F5F1A"/>
    <w:rsid w:val="000F6288"/>
    <w:rsid w:val="001007AD"/>
    <w:rsid w:val="00101195"/>
    <w:rsid w:val="001013F7"/>
    <w:rsid w:val="00110BF2"/>
    <w:rsid w:val="001209FE"/>
    <w:rsid w:val="0012291C"/>
    <w:rsid w:val="00133E84"/>
    <w:rsid w:val="00136216"/>
    <w:rsid w:val="00136A72"/>
    <w:rsid w:val="00144F25"/>
    <w:rsid w:val="00145607"/>
    <w:rsid w:val="001458B1"/>
    <w:rsid w:val="001638DB"/>
    <w:rsid w:val="00170BD2"/>
    <w:rsid w:val="00170F2A"/>
    <w:rsid w:val="00174D52"/>
    <w:rsid w:val="00182EA0"/>
    <w:rsid w:val="00193FF0"/>
    <w:rsid w:val="00194B59"/>
    <w:rsid w:val="001976C0"/>
    <w:rsid w:val="00197993"/>
    <w:rsid w:val="001A5048"/>
    <w:rsid w:val="001A5777"/>
    <w:rsid w:val="001B57DD"/>
    <w:rsid w:val="001C0D29"/>
    <w:rsid w:val="001C569D"/>
    <w:rsid w:val="001C6621"/>
    <w:rsid w:val="001E232E"/>
    <w:rsid w:val="001E436B"/>
    <w:rsid w:val="001F0A57"/>
    <w:rsid w:val="001F1949"/>
    <w:rsid w:val="001F3582"/>
    <w:rsid w:val="00204323"/>
    <w:rsid w:val="00204446"/>
    <w:rsid w:val="00205235"/>
    <w:rsid w:val="00205EF5"/>
    <w:rsid w:val="002127CB"/>
    <w:rsid w:val="00214983"/>
    <w:rsid w:val="00215F48"/>
    <w:rsid w:val="00216BE0"/>
    <w:rsid w:val="00221667"/>
    <w:rsid w:val="0022459F"/>
    <w:rsid w:val="002300D0"/>
    <w:rsid w:val="002302A2"/>
    <w:rsid w:val="00243B06"/>
    <w:rsid w:val="0024516B"/>
    <w:rsid w:val="00245D07"/>
    <w:rsid w:val="0024697A"/>
    <w:rsid w:val="00257C0B"/>
    <w:rsid w:val="00261A88"/>
    <w:rsid w:val="00262589"/>
    <w:rsid w:val="00274206"/>
    <w:rsid w:val="00274F55"/>
    <w:rsid w:val="00285076"/>
    <w:rsid w:val="0029157D"/>
    <w:rsid w:val="002A36D1"/>
    <w:rsid w:val="002A5580"/>
    <w:rsid w:val="002B1F42"/>
    <w:rsid w:val="002B5D87"/>
    <w:rsid w:val="002B7FD5"/>
    <w:rsid w:val="002D07B0"/>
    <w:rsid w:val="002E0FA5"/>
    <w:rsid w:val="002E770D"/>
    <w:rsid w:val="002F2F95"/>
    <w:rsid w:val="002F5DD1"/>
    <w:rsid w:val="003048AA"/>
    <w:rsid w:val="003048AB"/>
    <w:rsid w:val="003067C0"/>
    <w:rsid w:val="0031244D"/>
    <w:rsid w:val="00313BA8"/>
    <w:rsid w:val="0031603E"/>
    <w:rsid w:val="00316A5B"/>
    <w:rsid w:val="00324D7E"/>
    <w:rsid w:val="00327ED8"/>
    <w:rsid w:val="003459B3"/>
    <w:rsid w:val="00347BDC"/>
    <w:rsid w:val="00355E17"/>
    <w:rsid w:val="003665E0"/>
    <w:rsid w:val="0036768C"/>
    <w:rsid w:val="0037002B"/>
    <w:rsid w:val="00377577"/>
    <w:rsid w:val="003836BC"/>
    <w:rsid w:val="00384D27"/>
    <w:rsid w:val="00385E93"/>
    <w:rsid w:val="00386372"/>
    <w:rsid w:val="00386F05"/>
    <w:rsid w:val="003948D5"/>
    <w:rsid w:val="0039760B"/>
    <w:rsid w:val="00397C8B"/>
    <w:rsid w:val="003A6AB9"/>
    <w:rsid w:val="003B3789"/>
    <w:rsid w:val="003C02B3"/>
    <w:rsid w:val="003D3224"/>
    <w:rsid w:val="003E22E8"/>
    <w:rsid w:val="003E2885"/>
    <w:rsid w:val="003E34AC"/>
    <w:rsid w:val="00400E19"/>
    <w:rsid w:val="004011C6"/>
    <w:rsid w:val="004011D4"/>
    <w:rsid w:val="00415F1A"/>
    <w:rsid w:val="0042024D"/>
    <w:rsid w:val="00423ABA"/>
    <w:rsid w:val="00426B4F"/>
    <w:rsid w:val="00437D0C"/>
    <w:rsid w:val="00444502"/>
    <w:rsid w:val="00453685"/>
    <w:rsid w:val="00453841"/>
    <w:rsid w:val="00461939"/>
    <w:rsid w:val="00462924"/>
    <w:rsid w:val="004705E3"/>
    <w:rsid w:val="00473650"/>
    <w:rsid w:val="004739E8"/>
    <w:rsid w:val="00475718"/>
    <w:rsid w:val="004768FB"/>
    <w:rsid w:val="004800CD"/>
    <w:rsid w:val="00494762"/>
    <w:rsid w:val="00496B56"/>
    <w:rsid w:val="004A299E"/>
    <w:rsid w:val="004A3BA3"/>
    <w:rsid w:val="004A49A2"/>
    <w:rsid w:val="004B1FCE"/>
    <w:rsid w:val="004B7AEC"/>
    <w:rsid w:val="004C198D"/>
    <w:rsid w:val="004C3286"/>
    <w:rsid w:val="004C55A0"/>
    <w:rsid w:val="004C6249"/>
    <w:rsid w:val="004D7254"/>
    <w:rsid w:val="004E4927"/>
    <w:rsid w:val="004F4F8E"/>
    <w:rsid w:val="00506CBA"/>
    <w:rsid w:val="0051045D"/>
    <w:rsid w:val="00522742"/>
    <w:rsid w:val="00524C8E"/>
    <w:rsid w:val="00531151"/>
    <w:rsid w:val="00534C75"/>
    <w:rsid w:val="00537B9B"/>
    <w:rsid w:val="00542078"/>
    <w:rsid w:val="0054298A"/>
    <w:rsid w:val="0054566A"/>
    <w:rsid w:val="00546A59"/>
    <w:rsid w:val="005554F4"/>
    <w:rsid w:val="00562FF5"/>
    <w:rsid w:val="00563937"/>
    <w:rsid w:val="00564B87"/>
    <w:rsid w:val="005718DC"/>
    <w:rsid w:val="00577060"/>
    <w:rsid w:val="005774DC"/>
    <w:rsid w:val="00581B64"/>
    <w:rsid w:val="0058319D"/>
    <w:rsid w:val="005841EE"/>
    <w:rsid w:val="00594DB9"/>
    <w:rsid w:val="0059569A"/>
    <w:rsid w:val="005975D2"/>
    <w:rsid w:val="00597FF8"/>
    <w:rsid w:val="005A0668"/>
    <w:rsid w:val="005A46C7"/>
    <w:rsid w:val="005B2A8D"/>
    <w:rsid w:val="005B357D"/>
    <w:rsid w:val="005C0FF2"/>
    <w:rsid w:val="005C255B"/>
    <w:rsid w:val="005C67FE"/>
    <w:rsid w:val="005D0C85"/>
    <w:rsid w:val="005D1B24"/>
    <w:rsid w:val="005D1CE7"/>
    <w:rsid w:val="005E0FBE"/>
    <w:rsid w:val="005E57C1"/>
    <w:rsid w:val="005F62B3"/>
    <w:rsid w:val="005F79D1"/>
    <w:rsid w:val="006117F3"/>
    <w:rsid w:val="00624744"/>
    <w:rsid w:val="006250A5"/>
    <w:rsid w:val="00625EF3"/>
    <w:rsid w:val="00627636"/>
    <w:rsid w:val="006327E3"/>
    <w:rsid w:val="00635DE5"/>
    <w:rsid w:val="006369AE"/>
    <w:rsid w:val="00641238"/>
    <w:rsid w:val="006449DE"/>
    <w:rsid w:val="006465D9"/>
    <w:rsid w:val="00655654"/>
    <w:rsid w:val="006558E2"/>
    <w:rsid w:val="006616C3"/>
    <w:rsid w:val="00662261"/>
    <w:rsid w:val="0067467C"/>
    <w:rsid w:val="00674D7A"/>
    <w:rsid w:val="00675666"/>
    <w:rsid w:val="00685906"/>
    <w:rsid w:val="00693218"/>
    <w:rsid w:val="006957B9"/>
    <w:rsid w:val="00697FFD"/>
    <w:rsid w:val="006A0D87"/>
    <w:rsid w:val="006B14B0"/>
    <w:rsid w:val="006B2172"/>
    <w:rsid w:val="006B5407"/>
    <w:rsid w:val="006B746C"/>
    <w:rsid w:val="006C37D5"/>
    <w:rsid w:val="006D0551"/>
    <w:rsid w:val="006D333E"/>
    <w:rsid w:val="006D3619"/>
    <w:rsid w:val="006D56E2"/>
    <w:rsid w:val="006D62AF"/>
    <w:rsid w:val="006E0E49"/>
    <w:rsid w:val="006E2F34"/>
    <w:rsid w:val="006E42AB"/>
    <w:rsid w:val="006F4086"/>
    <w:rsid w:val="0070294F"/>
    <w:rsid w:val="00704289"/>
    <w:rsid w:val="007168F4"/>
    <w:rsid w:val="0071753C"/>
    <w:rsid w:val="0072038D"/>
    <w:rsid w:val="00724649"/>
    <w:rsid w:val="00724A8B"/>
    <w:rsid w:val="00731B66"/>
    <w:rsid w:val="00732981"/>
    <w:rsid w:val="0073456D"/>
    <w:rsid w:val="0073770D"/>
    <w:rsid w:val="00742F54"/>
    <w:rsid w:val="00751953"/>
    <w:rsid w:val="00755CDF"/>
    <w:rsid w:val="00761BE2"/>
    <w:rsid w:val="007677FD"/>
    <w:rsid w:val="0077062C"/>
    <w:rsid w:val="00777E3B"/>
    <w:rsid w:val="00780CB6"/>
    <w:rsid w:val="007817A2"/>
    <w:rsid w:val="007830C2"/>
    <w:rsid w:val="0078415C"/>
    <w:rsid w:val="007926C5"/>
    <w:rsid w:val="0079307A"/>
    <w:rsid w:val="00793CC7"/>
    <w:rsid w:val="00795766"/>
    <w:rsid w:val="007A67DF"/>
    <w:rsid w:val="007B4141"/>
    <w:rsid w:val="007B455B"/>
    <w:rsid w:val="007B572E"/>
    <w:rsid w:val="007C0FC7"/>
    <w:rsid w:val="007C2FDD"/>
    <w:rsid w:val="007D5362"/>
    <w:rsid w:val="007D69E6"/>
    <w:rsid w:val="008077DA"/>
    <w:rsid w:val="00812892"/>
    <w:rsid w:val="00813E2B"/>
    <w:rsid w:val="00815233"/>
    <w:rsid w:val="00815EEF"/>
    <w:rsid w:val="00827FF9"/>
    <w:rsid w:val="00830DFF"/>
    <w:rsid w:val="00831584"/>
    <w:rsid w:val="00834E67"/>
    <w:rsid w:val="008403CB"/>
    <w:rsid w:val="0084182A"/>
    <w:rsid w:val="00850F98"/>
    <w:rsid w:val="00851B7B"/>
    <w:rsid w:val="00852C23"/>
    <w:rsid w:val="00855FF9"/>
    <w:rsid w:val="00867B03"/>
    <w:rsid w:val="00874EEB"/>
    <w:rsid w:val="00875C63"/>
    <w:rsid w:val="00876035"/>
    <w:rsid w:val="00877DAB"/>
    <w:rsid w:val="00877F80"/>
    <w:rsid w:val="00884EE3"/>
    <w:rsid w:val="00890074"/>
    <w:rsid w:val="00892495"/>
    <w:rsid w:val="00892A33"/>
    <w:rsid w:val="008A3303"/>
    <w:rsid w:val="008A3FFB"/>
    <w:rsid w:val="008A644C"/>
    <w:rsid w:val="008B2598"/>
    <w:rsid w:val="008B2E06"/>
    <w:rsid w:val="008D23AE"/>
    <w:rsid w:val="008D28CF"/>
    <w:rsid w:val="008D7927"/>
    <w:rsid w:val="008E5D39"/>
    <w:rsid w:val="00901095"/>
    <w:rsid w:val="00901EF3"/>
    <w:rsid w:val="00905F01"/>
    <w:rsid w:val="00921A00"/>
    <w:rsid w:val="0092379F"/>
    <w:rsid w:val="00930282"/>
    <w:rsid w:val="00935BCD"/>
    <w:rsid w:val="00935F42"/>
    <w:rsid w:val="00940570"/>
    <w:rsid w:val="00951F3B"/>
    <w:rsid w:val="00951FBB"/>
    <w:rsid w:val="00967953"/>
    <w:rsid w:val="009808A8"/>
    <w:rsid w:val="00994B8C"/>
    <w:rsid w:val="009A2E28"/>
    <w:rsid w:val="009B0E2F"/>
    <w:rsid w:val="009B2011"/>
    <w:rsid w:val="009B70A8"/>
    <w:rsid w:val="009C1FDA"/>
    <w:rsid w:val="009C41A5"/>
    <w:rsid w:val="009D2388"/>
    <w:rsid w:val="009D4499"/>
    <w:rsid w:val="009E2CB7"/>
    <w:rsid w:val="009E451B"/>
    <w:rsid w:val="009E60BF"/>
    <w:rsid w:val="009E6DBE"/>
    <w:rsid w:val="009E754E"/>
    <w:rsid w:val="009F4B7D"/>
    <w:rsid w:val="00A01D60"/>
    <w:rsid w:val="00A04585"/>
    <w:rsid w:val="00A132A9"/>
    <w:rsid w:val="00A23D0E"/>
    <w:rsid w:val="00A24984"/>
    <w:rsid w:val="00A24D24"/>
    <w:rsid w:val="00A34C10"/>
    <w:rsid w:val="00A35009"/>
    <w:rsid w:val="00A37983"/>
    <w:rsid w:val="00A4601F"/>
    <w:rsid w:val="00A53FA1"/>
    <w:rsid w:val="00A6724F"/>
    <w:rsid w:val="00A67598"/>
    <w:rsid w:val="00A8001C"/>
    <w:rsid w:val="00A80D91"/>
    <w:rsid w:val="00A83776"/>
    <w:rsid w:val="00A83FE0"/>
    <w:rsid w:val="00A843F8"/>
    <w:rsid w:val="00A846B5"/>
    <w:rsid w:val="00A85CF8"/>
    <w:rsid w:val="00A909A0"/>
    <w:rsid w:val="00A9493D"/>
    <w:rsid w:val="00A9797F"/>
    <w:rsid w:val="00AA3E6F"/>
    <w:rsid w:val="00AB00E1"/>
    <w:rsid w:val="00AB03CF"/>
    <w:rsid w:val="00AB6887"/>
    <w:rsid w:val="00AC2C74"/>
    <w:rsid w:val="00AC6F37"/>
    <w:rsid w:val="00AE08CB"/>
    <w:rsid w:val="00AE12B9"/>
    <w:rsid w:val="00AE1C25"/>
    <w:rsid w:val="00AF7A64"/>
    <w:rsid w:val="00B01CBF"/>
    <w:rsid w:val="00B01E34"/>
    <w:rsid w:val="00B0299B"/>
    <w:rsid w:val="00B03E70"/>
    <w:rsid w:val="00B215A6"/>
    <w:rsid w:val="00B25278"/>
    <w:rsid w:val="00B34027"/>
    <w:rsid w:val="00B40073"/>
    <w:rsid w:val="00B42111"/>
    <w:rsid w:val="00B45395"/>
    <w:rsid w:val="00B45F1B"/>
    <w:rsid w:val="00B47573"/>
    <w:rsid w:val="00B55BFD"/>
    <w:rsid w:val="00B55E9A"/>
    <w:rsid w:val="00B61527"/>
    <w:rsid w:val="00B64D8C"/>
    <w:rsid w:val="00B64DF8"/>
    <w:rsid w:val="00B67D1C"/>
    <w:rsid w:val="00B705F3"/>
    <w:rsid w:val="00B718F3"/>
    <w:rsid w:val="00B73629"/>
    <w:rsid w:val="00B93686"/>
    <w:rsid w:val="00BA25C7"/>
    <w:rsid w:val="00BC51E2"/>
    <w:rsid w:val="00BD4CAB"/>
    <w:rsid w:val="00BD5656"/>
    <w:rsid w:val="00BE2D1A"/>
    <w:rsid w:val="00BE54A5"/>
    <w:rsid w:val="00BF6295"/>
    <w:rsid w:val="00BF7615"/>
    <w:rsid w:val="00C06B1D"/>
    <w:rsid w:val="00C12F8F"/>
    <w:rsid w:val="00C13137"/>
    <w:rsid w:val="00C14AFD"/>
    <w:rsid w:val="00C216B2"/>
    <w:rsid w:val="00C30BC6"/>
    <w:rsid w:val="00C35808"/>
    <w:rsid w:val="00C41648"/>
    <w:rsid w:val="00C54951"/>
    <w:rsid w:val="00C54C81"/>
    <w:rsid w:val="00C55CCC"/>
    <w:rsid w:val="00C57E77"/>
    <w:rsid w:val="00C60A9E"/>
    <w:rsid w:val="00C64BB2"/>
    <w:rsid w:val="00C6522E"/>
    <w:rsid w:val="00C6558A"/>
    <w:rsid w:val="00C75014"/>
    <w:rsid w:val="00C80C30"/>
    <w:rsid w:val="00C85304"/>
    <w:rsid w:val="00C85BF6"/>
    <w:rsid w:val="00C86829"/>
    <w:rsid w:val="00C97B63"/>
    <w:rsid w:val="00C97EF9"/>
    <w:rsid w:val="00CA58E6"/>
    <w:rsid w:val="00CB0E38"/>
    <w:rsid w:val="00CC10A3"/>
    <w:rsid w:val="00CC571B"/>
    <w:rsid w:val="00CD3146"/>
    <w:rsid w:val="00CE4A4D"/>
    <w:rsid w:val="00CF3E1D"/>
    <w:rsid w:val="00CF3E20"/>
    <w:rsid w:val="00CF4BC1"/>
    <w:rsid w:val="00CF7590"/>
    <w:rsid w:val="00D00AF3"/>
    <w:rsid w:val="00D02075"/>
    <w:rsid w:val="00D02328"/>
    <w:rsid w:val="00D13353"/>
    <w:rsid w:val="00D16DEE"/>
    <w:rsid w:val="00D27938"/>
    <w:rsid w:val="00D4527E"/>
    <w:rsid w:val="00D52D59"/>
    <w:rsid w:val="00D663AE"/>
    <w:rsid w:val="00D86DC6"/>
    <w:rsid w:val="00D93202"/>
    <w:rsid w:val="00D962B3"/>
    <w:rsid w:val="00DA2625"/>
    <w:rsid w:val="00DA585E"/>
    <w:rsid w:val="00DB37BB"/>
    <w:rsid w:val="00DB75B7"/>
    <w:rsid w:val="00DC1B27"/>
    <w:rsid w:val="00DC5FEC"/>
    <w:rsid w:val="00DE1D60"/>
    <w:rsid w:val="00DE472C"/>
    <w:rsid w:val="00DE48B4"/>
    <w:rsid w:val="00DE4EC0"/>
    <w:rsid w:val="00DE4FD6"/>
    <w:rsid w:val="00DE6159"/>
    <w:rsid w:val="00DF3922"/>
    <w:rsid w:val="00DF482E"/>
    <w:rsid w:val="00DF7254"/>
    <w:rsid w:val="00E059D3"/>
    <w:rsid w:val="00E071CA"/>
    <w:rsid w:val="00E13CE9"/>
    <w:rsid w:val="00E14B5B"/>
    <w:rsid w:val="00E1717C"/>
    <w:rsid w:val="00E2779E"/>
    <w:rsid w:val="00E34487"/>
    <w:rsid w:val="00E3731E"/>
    <w:rsid w:val="00E43575"/>
    <w:rsid w:val="00E46FD8"/>
    <w:rsid w:val="00E47A19"/>
    <w:rsid w:val="00E53D9F"/>
    <w:rsid w:val="00E61AD3"/>
    <w:rsid w:val="00E61C4F"/>
    <w:rsid w:val="00E62AB9"/>
    <w:rsid w:val="00E7347E"/>
    <w:rsid w:val="00E848D9"/>
    <w:rsid w:val="00E92171"/>
    <w:rsid w:val="00EC7700"/>
    <w:rsid w:val="00EE5EEA"/>
    <w:rsid w:val="00EF0C5C"/>
    <w:rsid w:val="00EF2293"/>
    <w:rsid w:val="00EF6BE1"/>
    <w:rsid w:val="00F046D1"/>
    <w:rsid w:val="00F15C27"/>
    <w:rsid w:val="00F23CE8"/>
    <w:rsid w:val="00F27206"/>
    <w:rsid w:val="00F30B92"/>
    <w:rsid w:val="00F32EAA"/>
    <w:rsid w:val="00F3421E"/>
    <w:rsid w:val="00F401B5"/>
    <w:rsid w:val="00F41D52"/>
    <w:rsid w:val="00F43E81"/>
    <w:rsid w:val="00F46005"/>
    <w:rsid w:val="00F47B6C"/>
    <w:rsid w:val="00F505DA"/>
    <w:rsid w:val="00F518E8"/>
    <w:rsid w:val="00F63F5B"/>
    <w:rsid w:val="00F76954"/>
    <w:rsid w:val="00F80874"/>
    <w:rsid w:val="00F83209"/>
    <w:rsid w:val="00F84607"/>
    <w:rsid w:val="00F87844"/>
    <w:rsid w:val="00FA07A0"/>
    <w:rsid w:val="00FA2E24"/>
    <w:rsid w:val="00FA5AE1"/>
    <w:rsid w:val="00FB2BB2"/>
    <w:rsid w:val="00FB33A7"/>
    <w:rsid w:val="00FC6890"/>
    <w:rsid w:val="00FD04C9"/>
    <w:rsid w:val="00FD0FEF"/>
    <w:rsid w:val="00FD3783"/>
    <w:rsid w:val="00FD644E"/>
    <w:rsid w:val="00FE4B8E"/>
    <w:rsid w:val="00FE566D"/>
    <w:rsid w:val="00FF29E9"/>
    <w:rsid w:val="00FF44AA"/>
    <w:rsid w:val="00FF53C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attachedSchema w:val="http://style-guard.com/StyleGuard.xsd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06561">
      <o:colormru v:ext="edit" colors="#0092d2,#1897c8,#ededed,#f8fcfb,#2097d7"/>
    </o:shapedefaults>
    <o:shapelayout v:ext="edit">
      <o:idmap v:ext="edit" data="1"/>
    </o:shapelayout>
  </w:shapeDefaults>
  <w:decimalSymbol w:val="."/>
  <w:listSeparator w:val=","/>
  <w14:docId w14:val="606E615C"/>
  <w15:docId w15:val="{608B4847-CB41-401A-A0AD-5C608C69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F1A"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22E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22E8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3E22E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22E8"/>
    <w:rPr>
      <w:sz w:val="22"/>
    </w:rPr>
  </w:style>
  <w:style w:type="character" w:styleId="Hyperlink">
    <w:name w:val="Hyperlink"/>
    <w:basedOn w:val="DefaultParagraphFont"/>
    <w:uiPriority w:val="99"/>
    <w:unhideWhenUsed/>
    <w:rsid w:val="00FB33A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1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1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F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9C1D5-417B-45EF-9C40-DC4FABD9F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5</Words>
  <Characters>501</Characters>
  <Application>Microsoft Office Word</Application>
  <DocSecurity>0</DocSecurity>
  <Lines>1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ister Design</Company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onard Kendall</dc:creator>
  <cp:lastModifiedBy>DeMarsh, Drew</cp:lastModifiedBy>
  <cp:revision>4</cp:revision>
  <cp:lastPrinted>2024-09-11T17:28:00Z</cp:lastPrinted>
  <dcterms:created xsi:type="dcterms:W3CDTF">2025-03-14T13:39:00Z</dcterms:created>
  <dcterms:modified xsi:type="dcterms:W3CDTF">2025-03-14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4fa09193a59a86bfc284c7ae0cd31f47bb89876fb1acdcec20e82763e5622b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11-15T20:20:45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09830762-c266-4f4e-bb2b-4cc429c0a4b2</vt:lpwstr>
  </property>
  <property fmtid="{D5CDD505-2E9C-101B-9397-08002B2CF9AE}" pid="8" name="MSIP_Label_defa4170-0d19-0005-0004-bc88714345d2_ActionId">
    <vt:lpwstr>609dc356-5128-43fa-ae6d-13e24c7309a1</vt:lpwstr>
  </property>
  <property fmtid="{D5CDD505-2E9C-101B-9397-08002B2CF9AE}" pid="9" name="MSIP_Label_defa4170-0d19-0005-0004-bc88714345d2_ContentBits">
    <vt:lpwstr>0</vt:lpwstr>
  </property>
</Properties>
</file>